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D8685E" w14:textId="42184316" w:rsidR="008D17BC" w:rsidRDefault="008D17BC" w:rsidP="008D17BC">
      <w:pPr>
        <w:pStyle w:val="1"/>
        <w:jc w:val="center"/>
      </w:pPr>
      <w:r>
        <w:t>JS Fundamentals Mid Exam Preparation</w:t>
      </w:r>
    </w:p>
    <w:p w14:paraId="75276063" w14:textId="5C6C33DB" w:rsidR="00D96C56" w:rsidRPr="006B47FC" w:rsidRDefault="00D96C56" w:rsidP="00F05C02">
      <w:pPr>
        <w:pStyle w:val="2"/>
        <w:numPr>
          <w:ilvl w:val="0"/>
          <w:numId w:val="0"/>
        </w:numPr>
        <w:rPr>
          <w:lang w:val="bg-BG"/>
        </w:rPr>
      </w:pPr>
      <w:r>
        <w:rPr>
          <w:lang w:val="en-GB"/>
        </w:rPr>
        <w:t xml:space="preserve">Problem 1 - </w:t>
      </w:r>
      <w:proofErr w:type="gramStart"/>
      <w:r w:rsidR="0007090C" w:rsidRPr="0007090C">
        <w:rPr>
          <w:lang w:val="en-GB"/>
        </w:rPr>
        <w:t>Counter-Strike</w:t>
      </w:r>
      <w:proofErr w:type="gramEnd"/>
    </w:p>
    <w:p w14:paraId="7A271EE3" w14:textId="1F616745" w:rsidR="00D96C56" w:rsidRDefault="00D96C56" w:rsidP="00D96C56">
      <w:pPr>
        <w:rPr>
          <w:rStyle w:val="a9"/>
          <w:lang w:val="bg-BG"/>
        </w:rPr>
      </w:pPr>
      <w:r>
        <w:rPr>
          <w:b/>
          <w:bCs/>
          <w:lang w:val="en-GB"/>
        </w:rPr>
        <w:t xml:space="preserve">Link: </w:t>
      </w:r>
      <w:hyperlink r:id="rId8" w:anchor="0" w:history="1">
        <w:r w:rsidR="006B47FC">
          <w:rPr>
            <w:rStyle w:val="a9"/>
          </w:rPr>
          <w:t>https://judge.softuni.org/Contests/Practice/Index/2305#0</w:t>
        </w:r>
      </w:hyperlink>
    </w:p>
    <w:p w14:paraId="51079A05" w14:textId="77777777" w:rsidR="006B47FC" w:rsidRPr="006B47FC" w:rsidRDefault="006B47FC" w:rsidP="006B47FC">
      <w:pPr>
        <w:jc w:val="both"/>
        <w:rPr>
          <w:rFonts w:ascii="Calibri" w:eastAsia="Calibri" w:hAnsi="Calibri" w:cs="Arial"/>
        </w:rPr>
      </w:pPr>
      <w:r w:rsidRPr="006B47FC">
        <w:rPr>
          <w:rFonts w:ascii="Calibri" w:eastAsia="Calibri" w:hAnsi="Calibri" w:cs="Arial"/>
        </w:rPr>
        <w:t xml:space="preserve">Write a program that </w:t>
      </w:r>
      <w:r w:rsidRPr="006B47FC">
        <w:rPr>
          <w:rFonts w:ascii="Calibri" w:eastAsia="Calibri" w:hAnsi="Calibri" w:cs="Arial"/>
          <w:b/>
        </w:rPr>
        <w:t xml:space="preserve">keeps track of every </w:t>
      </w:r>
      <w:proofErr w:type="gramStart"/>
      <w:r w:rsidRPr="006B47FC">
        <w:rPr>
          <w:rFonts w:ascii="Calibri" w:eastAsia="Calibri" w:hAnsi="Calibri" w:cs="Arial"/>
          <w:b/>
        </w:rPr>
        <w:t>won</w:t>
      </w:r>
      <w:proofErr w:type="gramEnd"/>
      <w:r w:rsidRPr="006B47FC">
        <w:rPr>
          <w:rFonts w:ascii="Calibri" w:eastAsia="Calibri" w:hAnsi="Calibri" w:cs="Arial"/>
        </w:rPr>
        <w:t xml:space="preserve"> battle against an </w:t>
      </w:r>
      <w:r w:rsidRPr="006B47FC">
        <w:rPr>
          <w:rFonts w:ascii="Calibri" w:eastAsia="Calibri" w:hAnsi="Calibri" w:cs="Arial"/>
          <w:b/>
        </w:rPr>
        <w:t>enemy</w:t>
      </w:r>
      <w:r w:rsidRPr="006B47FC">
        <w:rPr>
          <w:rFonts w:ascii="Calibri" w:eastAsia="Calibri" w:hAnsi="Calibri" w:cs="Arial"/>
        </w:rPr>
        <w:t xml:space="preserve">. You will receive </w:t>
      </w:r>
      <w:r w:rsidRPr="006B47FC">
        <w:rPr>
          <w:rFonts w:ascii="Calibri" w:eastAsia="Calibri" w:hAnsi="Calibri" w:cs="Arial"/>
          <w:b/>
        </w:rPr>
        <w:t>initial energy</w:t>
      </w:r>
      <w:r w:rsidRPr="006B47FC">
        <w:rPr>
          <w:rFonts w:ascii="Calibri" w:eastAsia="Calibri" w:hAnsi="Calibri" w:cs="Arial"/>
        </w:rPr>
        <w:t xml:space="preserve">. Afterward, you will start receiving the </w:t>
      </w:r>
      <w:r w:rsidRPr="006B47FC">
        <w:rPr>
          <w:rFonts w:ascii="Calibri" w:eastAsia="Calibri" w:hAnsi="Calibri" w:cs="Arial"/>
          <w:b/>
        </w:rPr>
        <w:t>distance</w:t>
      </w:r>
      <w:r w:rsidRPr="006B47FC">
        <w:rPr>
          <w:rFonts w:ascii="Calibri" w:eastAsia="Calibri" w:hAnsi="Calibri" w:cs="Arial"/>
        </w:rPr>
        <w:t xml:space="preserve"> you need </w:t>
      </w:r>
      <w:r w:rsidRPr="006B47FC">
        <w:rPr>
          <w:rFonts w:ascii="Calibri" w:eastAsia="Calibri" w:hAnsi="Calibri" w:cs="Arial"/>
          <w:b/>
        </w:rPr>
        <w:t>to reach an enemy</w:t>
      </w:r>
      <w:r w:rsidRPr="006B47FC">
        <w:rPr>
          <w:rFonts w:ascii="Calibri" w:eastAsia="Calibri" w:hAnsi="Calibri" w:cs="Arial"/>
        </w:rPr>
        <w:t xml:space="preserve"> until the</w:t>
      </w:r>
      <w:r w:rsidRPr="006B47FC">
        <w:rPr>
          <w:rFonts w:ascii="Calibri" w:eastAsia="Calibri" w:hAnsi="Calibri" w:cs="Arial"/>
          <w:b/>
        </w:rPr>
        <w:t xml:space="preserve"> </w:t>
      </w:r>
      <w:r w:rsidRPr="006B47FC">
        <w:rPr>
          <w:rFonts w:ascii="Consolas" w:eastAsia="Calibri" w:hAnsi="Consolas" w:cs="Arial"/>
          <w:b/>
        </w:rPr>
        <w:t>"End of battle"</w:t>
      </w:r>
      <w:r w:rsidRPr="006B47FC">
        <w:rPr>
          <w:rFonts w:ascii="Calibri" w:eastAsia="Calibri" w:hAnsi="Calibri" w:cs="Arial"/>
        </w:rPr>
        <w:t xml:space="preserve"> command is given, or you </w:t>
      </w:r>
      <w:r w:rsidRPr="006B47FC">
        <w:rPr>
          <w:rFonts w:ascii="Calibri" w:eastAsia="Calibri" w:hAnsi="Calibri" w:cs="Arial"/>
          <w:b/>
        </w:rPr>
        <w:t>run out of energy</w:t>
      </w:r>
      <w:r w:rsidRPr="006B47FC">
        <w:rPr>
          <w:rFonts w:ascii="Calibri" w:eastAsia="Calibri" w:hAnsi="Calibri" w:cs="Arial"/>
          <w:bCs/>
        </w:rPr>
        <w:t>.</w:t>
      </w:r>
    </w:p>
    <w:p w14:paraId="2BAC8361" w14:textId="77777777" w:rsidR="006B47FC" w:rsidRPr="006B47FC" w:rsidRDefault="006B47FC" w:rsidP="006B47FC">
      <w:pPr>
        <w:jc w:val="both"/>
        <w:rPr>
          <w:rFonts w:ascii="Calibri" w:eastAsia="Calibri" w:hAnsi="Calibri" w:cs="Arial"/>
          <w:bCs/>
          <w:noProof/>
        </w:rPr>
      </w:pPr>
      <w:r w:rsidRPr="006B47FC">
        <w:rPr>
          <w:rFonts w:ascii="Calibri" w:eastAsia="Calibri" w:hAnsi="Calibri" w:cs="Arial"/>
          <w:noProof/>
        </w:rPr>
        <w:t xml:space="preserve">The </w:t>
      </w:r>
      <w:r w:rsidRPr="006B47FC">
        <w:rPr>
          <w:rFonts w:ascii="Calibri" w:eastAsia="Calibri" w:hAnsi="Calibri" w:cs="Arial"/>
          <w:b/>
          <w:noProof/>
        </w:rPr>
        <w:t>energy</w:t>
      </w:r>
      <w:r w:rsidRPr="006B47FC">
        <w:rPr>
          <w:rFonts w:ascii="Calibri" w:eastAsia="Calibri" w:hAnsi="Calibri" w:cs="Arial"/>
          <w:noProof/>
        </w:rPr>
        <w:t xml:space="preserve"> you need for reaching an enemy is </w:t>
      </w:r>
      <w:r w:rsidRPr="006B47FC">
        <w:rPr>
          <w:rFonts w:ascii="Calibri" w:eastAsia="Calibri" w:hAnsi="Calibri" w:cs="Arial"/>
          <w:b/>
          <w:noProof/>
        </w:rPr>
        <w:t>equal to the distance you receive</w:t>
      </w:r>
      <w:r w:rsidRPr="006B47FC">
        <w:rPr>
          <w:rFonts w:ascii="Calibri" w:eastAsia="Calibri" w:hAnsi="Calibri" w:cs="Arial"/>
          <w:noProof/>
        </w:rPr>
        <w:t xml:space="preserve">. Each time you reach an enemy, you </w:t>
      </w:r>
      <w:r w:rsidRPr="006B47FC">
        <w:rPr>
          <w:rFonts w:ascii="Calibri" w:eastAsia="Calibri" w:hAnsi="Calibri" w:cs="Arial"/>
          <w:b/>
          <w:bCs/>
          <w:noProof/>
        </w:rPr>
        <w:t>win</w:t>
      </w:r>
      <w:r w:rsidRPr="006B47FC">
        <w:rPr>
          <w:rFonts w:ascii="Calibri" w:eastAsia="Calibri" w:hAnsi="Calibri" w:cs="Arial"/>
          <w:noProof/>
        </w:rPr>
        <w:t xml:space="preserve"> a battle, and your </w:t>
      </w:r>
      <w:r w:rsidRPr="006B47FC">
        <w:rPr>
          <w:rFonts w:ascii="Calibri" w:eastAsia="Calibri" w:hAnsi="Calibri" w:cs="Arial"/>
          <w:b/>
          <w:noProof/>
        </w:rPr>
        <w:t>energy is reduced</w:t>
      </w:r>
      <w:r w:rsidRPr="006B47FC">
        <w:rPr>
          <w:rFonts w:ascii="Calibri" w:eastAsia="Calibri" w:hAnsi="Calibri" w:cs="Arial"/>
          <w:bCs/>
          <w:noProof/>
        </w:rPr>
        <w:t xml:space="preserve">. Otherwise, </w:t>
      </w:r>
      <w:r w:rsidRPr="006B47FC">
        <w:rPr>
          <w:rFonts w:ascii="Calibri" w:eastAsia="Calibri" w:hAnsi="Calibri" w:cs="Arial"/>
          <w:noProof/>
        </w:rPr>
        <w:t xml:space="preserve">if you don't have </w:t>
      </w:r>
      <w:r w:rsidRPr="006B47FC">
        <w:rPr>
          <w:rFonts w:ascii="Calibri" w:eastAsia="Calibri" w:hAnsi="Calibri" w:cs="Arial"/>
          <w:b/>
          <w:noProof/>
        </w:rPr>
        <w:t>enough energy</w:t>
      </w:r>
      <w:r w:rsidRPr="006B47FC">
        <w:rPr>
          <w:rFonts w:ascii="Calibri" w:eastAsia="Calibri" w:hAnsi="Calibri" w:cs="Arial"/>
          <w:noProof/>
        </w:rPr>
        <w:t xml:space="preserve"> to reach an enemy,</w:t>
      </w:r>
      <w:r w:rsidRPr="006B47FC">
        <w:rPr>
          <w:rFonts w:ascii="Calibri" w:eastAsia="Calibri" w:hAnsi="Calibri" w:cs="Calibri"/>
          <w:b/>
          <w:noProof/>
        </w:rPr>
        <w:t xml:space="preserve"> end the program </w:t>
      </w:r>
      <w:r w:rsidRPr="006B47FC">
        <w:rPr>
          <w:rFonts w:ascii="Calibri" w:eastAsia="Calibri" w:hAnsi="Calibri" w:cs="Calibri"/>
          <w:bCs/>
          <w:noProof/>
        </w:rPr>
        <w:t>and</w:t>
      </w:r>
      <w:r w:rsidRPr="006B47FC">
        <w:rPr>
          <w:rFonts w:ascii="Calibri" w:eastAsia="Calibri" w:hAnsi="Calibri" w:cs="Arial"/>
          <w:noProof/>
        </w:rPr>
        <w:t xml:space="preserve"> </w:t>
      </w:r>
      <w:r w:rsidRPr="006B47FC">
        <w:rPr>
          <w:rFonts w:ascii="Calibri" w:eastAsia="Calibri" w:hAnsi="Calibri" w:cs="Arial"/>
          <w:b/>
          <w:bCs/>
          <w:noProof/>
        </w:rPr>
        <w:t>print</w:t>
      </w:r>
      <w:r w:rsidRPr="006B47FC">
        <w:rPr>
          <w:rFonts w:ascii="Calibri" w:eastAsia="Calibri" w:hAnsi="Calibri" w:cs="Arial"/>
          <w:noProof/>
        </w:rPr>
        <w:t>:</w:t>
      </w:r>
      <w:r w:rsidRPr="006B47FC">
        <w:rPr>
          <w:rFonts w:ascii="Calibri" w:eastAsia="Calibri" w:hAnsi="Calibri" w:cs="Arial"/>
          <w:bCs/>
          <w:noProof/>
        </w:rPr>
        <w:t xml:space="preserve"> </w:t>
      </w:r>
      <w:r w:rsidRPr="006B47FC">
        <w:rPr>
          <w:rFonts w:ascii="Consolas" w:eastAsia="Calibri" w:hAnsi="Consolas" w:cs="Consolas"/>
          <w:b/>
          <w:color w:val="000000" w:themeColor="text1"/>
          <w:lang w:val="en-GB"/>
        </w:rPr>
        <w:t>"Not enough energy! Game ends with {count} won battles and {energy} energy"</w:t>
      </w:r>
      <w:r w:rsidRPr="006B47FC">
        <w:rPr>
          <w:rFonts w:ascii="Calibri" w:eastAsia="Calibri" w:hAnsi="Calibri" w:cs="Arial"/>
          <w:noProof/>
          <w:lang w:val="en-GB"/>
        </w:rPr>
        <w:t>.</w:t>
      </w:r>
    </w:p>
    <w:p w14:paraId="1438DC09" w14:textId="77777777" w:rsidR="006B47FC" w:rsidRPr="006B47FC" w:rsidRDefault="006B47FC" w:rsidP="006B47FC">
      <w:pPr>
        <w:jc w:val="both"/>
        <w:rPr>
          <w:rFonts w:ascii="Calibri" w:eastAsia="Calibri" w:hAnsi="Calibri" w:cs="Calibri"/>
          <w:noProof/>
        </w:rPr>
      </w:pPr>
      <w:r w:rsidRPr="006B47FC">
        <w:rPr>
          <w:rFonts w:ascii="Calibri" w:eastAsia="Calibri" w:hAnsi="Calibri" w:cs="Arial"/>
          <w:noProof/>
        </w:rPr>
        <w:t xml:space="preserve">Every </w:t>
      </w:r>
      <w:r w:rsidRPr="006B47FC">
        <w:rPr>
          <w:rFonts w:ascii="Calibri" w:eastAsia="Calibri" w:hAnsi="Calibri" w:cs="Arial"/>
          <w:b/>
          <w:noProof/>
        </w:rPr>
        <w:t>third won battle</w:t>
      </w:r>
      <w:r w:rsidRPr="006B47FC">
        <w:rPr>
          <w:rFonts w:ascii="Calibri" w:eastAsia="Calibri" w:hAnsi="Calibri" w:cs="Arial"/>
          <w:noProof/>
        </w:rPr>
        <w:t xml:space="preserve"> increases </w:t>
      </w:r>
      <w:r w:rsidRPr="006B47FC">
        <w:rPr>
          <w:rFonts w:ascii="Calibri" w:eastAsia="Calibri" w:hAnsi="Calibri" w:cs="Arial"/>
          <w:b/>
          <w:noProof/>
        </w:rPr>
        <w:t>your energy with the value of your current count of won battles</w:t>
      </w:r>
      <w:r w:rsidRPr="006B47FC">
        <w:rPr>
          <w:rFonts w:ascii="Calibri" w:eastAsia="Calibri" w:hAnsi="Calibri" w:cs="Arial"/>
          <w:noProof/>
        </w:rPr>
        <w:t>.</w:t>
      </w:r>
    </w:p>
    <w:p w14:paraId="645DF6CC" w14:textId="77777777" w:rsidR="006B47FC" w:rsidRPr="006B47FC" w:rsidRDefault="006B47FC" w:rsidP="006B47FC">
      <w:pPr>
        <w:jc w:val="both"/>
        <w:rPr>
          <w:rFonts w:ascii="Calibri" w:eastAsia="Calibri" w:hAnsi="Calibri" w:cs="Calibri"/>
          <w:b/>
          <w:noProof/>
        </w:rPr>
      </w:pPr>
      <w:r w:rsidRPr="006B47FC">
        <w:rPr>
          <w:rFonts w:ascii="Calibri" w:eastAsia="Calibri" w:hAnsi="Calibri" w:cs="Calibri"/>
          <w:noProof/>
        </w:rPr>
        <w:t>Upon receiving the</w:t>
      </w:r>
      <w:r w:rsidRPr="006B47FC">
        <w:rPr>
          <w:rFonts w:ascii="Calibri" w:eastAsia="Calibri" w:hAnsi="Calibri" w:cs="Calibri"/>
          <w:b/>
          <w:noProof/>
        </w:rPr>
        <w:t xml:space="preserve"> </w:t>
      </w:r>
      <w:r w:rsidRPr="006B47FC">
        <w:rPr>
          <w:rFonts w:ascii="Consolas" w:eastAsia="Calibri" w:hAnsi="Consolas" w:cs="Calibri"/>
          <w:b/>
          <w:noProof/>
        </w:rPr>
        <w:t>"End of battle"</w:t>
      </w:r>
      <w:r w:rsidRPr="006B47FC">
        <w:rPr>
          <w:rFonts w:ascii="Calibri" w:eastAsia="Calibri" w:hAnsi="Calibri" w:cs="Calibri"/>
          <w:b/>
          <w:noProof/>
        </w:rPr>
        <w:t xml:space="preserve"> </w:t>
      </w:r>
      <w:r w:rsidRPr="006B47FC">
        <w:rPr>
          <w:rFonts w:ascii="Calibri" w:eastAsia="Calibri" w:hAnsi="Calibri" w:cs="Calibri"/>
          <w:noProof/>
        </w:rPr>
        <w:t>command</w:t>
      </w:r>
      <w:r w:rsidRPr="006B47FC">
        <w:rPr>
          <w:rFonts w:ascii="Calibri" w:eastAsia="Calibri" w:hAnsi="Calibri" w:cs="Calibri"/>
          <w:b/>
          <w:noProof/>
        </w:rPr>
        <w:t>,</w:t>
      </w:r>
      <w:r w:rsidRPr="006B47FC">
        <w:rPr>
          <w:rFonts w:ascii="Calibri" w:eastAsia="Calibri" w:hAnsi="Calibri" w:cs="Calibri"/>
          <w:noProof/>
        </w:rPr>
        <w:t xml:space="preserve"> print the </w:t>
      </w:r>
      <w:r w:rsidRPr="006B47FC">
        <w:rPr>
          <w:rFonts w:ascii="Calibri" w:eastAsia="Calibri" w:hAnsi="Calibri" w:cs="Calibri"/>
          <w:b/>
          <w:noProof/>
        </w:rPr>
        <w:t>count of won battles</w:t>
      </w:r>
      <w:r w:rsidRPr="006B47FC">
        <w:rPr>
          <w:rFonts w:ascii="Calibri" w:eastAsia="Calibri" w:hAnsi="Calibri" w:cs="Calibri"/>
          <w:noProof/>
        </w:rPr>
        <w:t xml:space="preserve"> in the following format:</w:t>
      </w:r>
    </w:p>
    <w:p w14:paraId="03D1CC6D" w14:textId="77777777" w:rsidR="006B47FC" w:rsidRPr="00940D1B" w:rsidRDefault="006B47FC" w:rsidP="00940D1B">
      <w:pPr>
        <w:pStyle w:val="Index"/>
        <w:rPr>
          <w:rFonts w:ascii="Consolas" w:hAnsi="Consolas" w:cs="Times New Roman"/>
          <w:b/>
          <w:bCs/>
        </w:rPr>
      </w:pPr>
      <w:r w:rsidRPr="00940D1B">
        <w:rPr>
          <w:rFonts w:ascii="Consolas" w:hAnsi="Consolas"/>
          <w:b/>
          <w:bCs/>
          <w:lang w:val="bg-BG"/>
        </w:rPr>
        <w:t>"</w:t>
      </w:r>
      <w:r w:rsidRPr="00940D1B">
        <w:rPr>
          <w:rFonts w:ascii="Consolas" w:hAnsi="Consolas"/>
          <w:b/>
          <w:bCs/>
          <w:lang w:val="en-GB"/>
        </w:rPr>
        <w:t xml:space="preserve">Won battles: {count}. Energy </w:t>
      </w:r>
      <w:proofErr w:type="gramStart"/>
      <w:r w:rsidRPr="00940D1B">
        <w:rPr>
          <w:rFonts w:ascii="Consolas" w:hAnsi="Consolas"/>
          <w:b/>
          <w:bCs/>
          <w:lang w:val="en-GB"/>
        </w:rPr>
        <w:t>left:</w:t>
      </w:r>
      <w:proofErr w:type="gramEnd"/>
      <w:r w:rsidRPr="00940D1B">
        <w:rPr>
          <w:rFonts w:ascii="Consolas" w:hAnsi="Consolas"/>
          <w:b/>
          <w:bCs/>
          <w:lang w:val="en-GB"/>
        </w:rPr>
        <w:t xml:space="preserve"> {energy}"</w:t>
      </w:r>
      <w:r w:rsidRPr="00940D1B">
        <w:rPr>
          <w:rFonts w:ascii="Consolas" w:hAnsi="Consolas" w:cs="Times New Roman"/>
          <w:b/>
          <w:bCs/>
        </w:rPr>
        <w:t xml:space="preserve"> </w:t>
      </w:r>
    </w:p>
    <w:p w14:paraId="229C1CAF" w14:textId="77777777" w:rsidR="006B47FC" w:rsidRPr="006B47FC" w:rsidRDefault="006B47FC" w:rsidP="006B47F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</w:rPr>
      </w:pPr>
      <w:r w:rsidRPr="006B47FC">
        <w:rPr>
          <w:rFonts w:ascii="Calibri" w:eastAsia="SimSun" w:hAnsi="Calibri" w:cs="Times New Roman"/>
          <w:b/>
          <w:color w:val="8F400B"/>
          <w:sz w:val="32"/>
          <w:szCs w:val="32"/>
        </w:rPr>
        <w:t>Input / Constraints</w:t>
      </w:r>
    </w:p>
    <w:p w14:paraId="5A052A0F" w14:textId="77777777" w:rsidR="006B47FC" w:rsidRPr="006B47FC" w:rsidRDefault="006B47FC" w:rsidP="006B47FC">
      <w:pPr>
        <w:numPr>
          <w:ilvl w:val="0"/>
          <w:numId w:val="27"/>
        </w:numPr>
        <w:contextualSpacing/>
      </w:pPr>
      <w:r w:rsidRPr="006B47FC">
        <w:t xml:space="preserve">On the </w:t>
      </w:r>
      <w:r w:rsidRPr="006B47FC">
        <w:rPr>
          <w:b/>
        </w:rPr>
        <w:t xml:space="preserve">first </w:t>
      </w:r>
      <w:r w:rsidRPr="006B47FC">
        <w:rPr>
          <w:b/>
          <w:noProof/>
        </w:rPr>
        <w:t>line,</w:t>
      </w:r>
      <w:r w:rsidRPr="006B47FC">
        <w:t xml:space="preserve"> you will receive </w:t>
      </w:r>
      <w:r w:rsidRPr="006B47FC">
        <w:rPr>
          <w:b/>
        </w:rPr>
        <w:t>initial energy</w:t>
      </w:r>
      <w:r w:rsidRPr="006B47FC">
        <w:t xml:space="preserve"> – an </w:t>
      </w:r>
      <w:r w:rsidRPr="006B47FC">
        <w:rPr>
          <w:b/>
        </w:rPr>
        <w:t>integer [1-10000]</w:t>
      </w:r>
      <w:r w:rsidRPr="006B47FC">
        <w:t>.</w:t>
      </w:r>
    </w:p>
    <w:p w14:paraId="132B5C0A" w14:textId="77777777" w:rsidR="006B47FC" w:rsidRPr="006B47FC" w:rsidRDefault="006B47FC" w:rsidP="006B47FC">
      <w:pPr>
        <w:numPr>
          <w:ilvl w:val="0"/>
          <w:numId w:val="27"/>
        </w:numPr>
        <w:contextualSpacing/>
      </w:pPr>
      <w:r w:rsidRPr="006B47FC">
        <w:t xml:space="preserve">On the </w:t>
      </w:r>
      <w:r w:rsidRPr="006B47FC">
        <w:rPr>
          <w:b/>
        </w:rPr>
        <w:t>following lines,</w:t>
      </w:r>
      <w:r w:rsidRPr="006B47FC">
        <w:t xml:space="preserve"> you will be receiving the </w:t>
      </w:r>
      <w:r w:rsidRPr="006B47FC">
        <w:rPr>
          <w:b/>
        </w:rPr>
        <w:t>distance</w:t>
      </w:r>
      <w:r w:rsidRPr="006B47FC">
        <w:t xml:space="preserve"> of an enemy – an </w:t>
      </w:r>
      <w:r w:rsidRPr="006B47FC">
        <w:rPr>
          <w:b/>
        </w:rPr>
        <w:t>integer</w:t>
      </w:r>
      <w:r w:rsidRPr="006B47FC">
        <w:t xml:space="preserve"> </w:t>
      </w:r>
      <w:r w:rsidRPr="006B47FC">
        <w:rPr>
          <w:b/>
        </w:rPr>
        <w:t>[1-10000].</w:t>
      </w:r>
    </w:p>
    <w:p w14:paraId="0176B644" w14:textId="77777777" w:rsidR="006B47FC" w:rsidRPr="006B47FC" w:rsidRDefault="006B47FC" w:rsidP="006B47F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</w:rPr>
      </w:pPr>
      <w:r w:rsidRPr="006B47FC">
        <w:rPr>
          <w:rFonts w:ascii="Calibri" w:eastAsia="SimSun" w:hAnsi="Calibri" w:cs="Times New Roman"/>
          <w:b/>
          <w:color w:val="8F400B"/>
          <w:sz w:val="32"/>
          <w:szCs w:val="32"/>
        </w:rPr>
        <w:t>Output</w:t>
      </w:r>
    </w:p>
    <w:p w14:paraId="423AFEE2" w14:textId="77777777" w:rsidR="006B47FC" w:rsidRPr="006B47FC" w:rsidRDefault="006B47FC" w:rsidP="006B47FC">
      <w:pPr>
        <w:numPr>
          <w:ilvl w:val="0"/>
          <w:numId w:val="28"/>
        </w:numPr>
        <w:contextualSpacing/>
      </w:pPr>
      <w:r w:rsidRPr="006B47FC">
        <w:t>The description contains the proper output messages for each case and the format they should be printed.</w:t>
      </w:r>
    </w:p>
    <w:p w14:paraId="787043E4" w14:textId="77777777" w:rsidR="006B47FC" w:rsidRPr="006B47FC" w:rsidRDefault="006B47FC" w:rsidP="00D96C56">
      <w:pPr>
        <w:rPr>
          <w:rStyle w:val="a9"/>
        </w:rPr>
      </w:pPr>
    </w:p>
    <w:p w14:paraId="1C20F97D" w14:textId="6595DE6D" w:rsidR="00D96C56" w:rsidRPr="006A2226" w:rsidRDefault="00D96C56" w:rsidP="006A2226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</w:rPr>
      </w:pPr>
      <w:r w:rsidRPr="006A2226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6A2226" w:rsidRPr="00603773" w14:paraId="56D27EB0" w14:textId="77777777" w:rsidTr="00F31E3E">
        <w:tc>
          <w:tcPr>
            <w:tcW w:w="2240" w:type="dxa"/>
            <w:shd w:val="clear" w:color="auto" w:fill="D9D9D9" w:themeFill="background1" w:themeFillShade="D9"/>
          </w:tcPr>
          <w:p w14:paraId="122BB37D" w14:textId="77777777" w:rsidR="006A2226" w:rsidRPr="00603773" w:rsidRDefault="006A2226" w:rsidP="00F31E3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3191853F" w14:textId="77777777" w:rsidR="006A2226" w:rsidRPr="00603773" w:rsidRDefault="006A2226" w:rsidP="00F31E3E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6B19CA0" w14:textId="77777777" w:rsidR="006A2226" w:rsidRDefault="006A2226" w:rsidP="00F31E3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A2226" w:rsidRPr="00FB2A88" w14:paraId="48404EF1" w14:textId="77777777" w:rsidTr="00F31E3E">
        <w:tc>
          <w:tcPr>
            <w:tcW w:w="2240" w:type="dxa"/>
          </w:tcPr>
          <w:p w14:paraId="64531A99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33058AA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0C65FFA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655CDB13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364D5F44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514C74BD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7D2769F9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6C196433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2525E45A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39B612DC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8FE4450" w14:textId="77777777" w:rsidR="006A2226" w:rsidRPr="007500FB" w:rsidRDefault="006A2226" w:rsidP="00F31E3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6D8F61FD" w14:textId="77777777" w:rsidR="006A2226" w:rsidRPr="007500FB" w:rsidRDefault="006A2226" w:rsidP="00F31E3E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AF1834" w14:textId="77777777" w:rsidR="006A2226" w:rsidRPr="007500FB" w:rsidRDefault="006A2226" w:rsidP="00F31E3E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6A2226" w:rsidRPr="00FB2A88" w14:paraId="002F1668" w14:textId="77777777" w:rsidTr="00F31E3E">
        <w:tc>
          <w:tcPr>
            <w:tcW w:w="2240" w:type="dxa"/>
          </w:tcPr>
          <w:p w14:paraId="66215B66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</w:t>
            </w:r>
            <w:proofErr w:type="gramEnd"/>
            <w:r w:rsidRPr="007500FB">
              <w:rPr>
                <w:rFonts w:ascii="Consolas" w:hAnsi="Consolas"/>
                <w:bCs/>
              </w:rPr>
              <w:t>200",</w:t>
            </w:r>
          </w:p>
          <w:p w14:paraId="28BC4ED1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5B287DF1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3B747479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7DA50B56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3FB0EA16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011133F9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0C03931A" w14:textId="77777777" w:rsidR="006A2226" w:rsidRPr="007500FB" w:rsidRDefault="006A2226" w:rsidP="00F31E3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F786536" w14:textId="77777777" w:rsidR="006A2226" w:rsidRPr="006A2226" w:rsidRDefault="006A2226" w:rsidP="006A2226">
      <w:pPr>
        <w:rPr>
          <w:lang w:val="bg-BG"/>
        </w:rPr>
      </w:pPr>
    </w:p>
    <w:p w14:paraId="30C5079D" w14:textId="3FD094BB" w:rsidR="00D96C56" w:rsidRDefault="00D96C56" w:rsidP="00F05C02">
      <w:pPr>
        <w:pStyle w:val="2"/>
        <w:numPr>
          <w:ilvl w:val="0"/>
          <w:numId w:val="0"/>
        </w:numPr>
      </w:pPr>
      <w:r>
        <w:lastRenderedPageBreak/>
        <w:t xml:space="preserve">Problem 2 - </w:t>
      </w:r>
      <w:r w:rsidR="00DE2A5E" w:rsidRPr="00DE2A5E">
        <w:t>Treasure Hunt</w:t>
      </w:r>
    </w:p>
    <w:p w14:paraId="46CD2655" w14:textId="165C8070" w:rsidR="00D96C56" w:rsidRPr="00D96C56" w:rsidRDefault="00D96C56" w:rsidP="00D96C56">
      <w:pPr>
        <w:rPr>
          <w:lang w:val="en-GB"/>
        </w:rPr>
      </w:pPr>
      <w:r>
        <w:rPr>
          <w:b/>
          <w:bCs/>
        </w:rPr>
        <w:t xml:space="preserve">Link: </w:t>
      </w:r>
      <w:hyperlink r:id="rId9" w:anchor="1" w:history="1">
        <w:r w:rsidR="00DE2A5E">
          <w:rPr>
            <w:rStyle w:val="a9"/>
          </w:rPr>
          <w:t>https://judge.softuni.org/Contests/Practice/Index/1773#1</w:t>
        </w:r>
      </w:hyperlink>
    </w:p>
    <w:p w14:paraId="11C1CD02" w14:textId="780D4F1D" w:rsidR="00D96C56" w:rsidRDefault="00DE2A5E" w:rsidP="00D96C56">
      <w:pPr>
        <w:rPr>
          <w:i/>
        </w:rPr>
      </w:pPr>
      <w:r w:rsidRPr="00DE2A5E">
        <w:rPr>
          <w:i/>
        </w:rPr>
        <w:t>The pirates need to carry a treasure chest safely back to the ship, looting along the way</w:t>
      </w:r>
      <w:r w:rsidR="00D96C56">
        <w:rPr>
          <w:i/>
        </w:rPr>
        <w:t>.</w:t>
      </w:r>
    </w:p>
    <w:p w14:paraId="5814A9CC" w14:textId="77777777" w:rsidR="00DE2A5E" w:rsidRPr="00DE2A5E" w:rsidRDefault="00DE2A5E" w:rsidP="00DE2A5E">
      <w:pPr>
        <w:jc w:val="both"/>
        <w:rPr>
          <w:lang w:val="en-GB"/>
        </w:rPr>
      </w:pPr>
      <w:r w:rsidRPr="00DE2A5E">
        <w:rPr>
          <w:lang w:val="en-GB"/>
        </w:rPr>
        <w:t xml:space="preserve">Create a program that </w:t>
      </w:r>
      <w:r w:rsidRPr="00DE2A5E">
        <w:rPr>
          <w:b/>
          <w:bCs/>
          <w:lang w:val="en-GB"/>
        </w:rPr>
        <w:t>manages</w:t>
      </w:r>
      <w:r w:rsidRPr="00DE2A5E">
        <w:rPr>
          <w:lang w:val="en-GB"/>
        </w:rPr>
        <w:t xml:space="preserve"> the </w:t>
      </w:r>
      <w:r w:rsidRPr="00DE2A5E">
        <w:rPr>
          <w:b/>
          <w:bCs/>
          <w:lang w:val="en-GB"/>
        </w:rPr>
        <w:t>state</w:t>
      </w:r>
      <w:r w:rsidRPr="00DE2A5E">
        <w:rPr>
          <w:lang w:val="en-GB"/>
        </w:rPr>
        <w:t xml:space="preserve"> of the </w:t>
      </w:r>
      <w:r w:rsidRPr="00DE2A5E">
        <w:rPr>
          <w:b/>
          <w:bCs/>
          <w:lang w:val="en-GB"/>
        </w:rPr>
        <w:t>treasure chest</w:t>
      </w:r>
      <w:r w:rsidRPr="00DE2A5E">
        <w:rPr>
          <w:lang w:val="en-GB"/>
        </w:rPr>
        <w:t xml:space="preserve"> along the way. On the </w:t>
      </w:r>
      <w:r w:rsidRPr="00DE2A5E">
        <w:rPr>
          <w:b/>
          <w:bCs/>
          <w:lang w:val="en-GB"/>
        </w:rPr>
        <w:t>first line,</w:t>
      </w:r>
      <w:r w:rsidRPr="00DE2A5E">
        <w:rPr>
          <w:lang w:val="en-GB"/>
        </w:rPr>
        <w:t xml:space="preserve"> you will receive the </w:t>
      </w:r>
      <w:r w:rsidRPr="00DE2A5E">
        <w:rPr>
          <w:b/>
          <w:bCs/>
          <w:lang w:val="en-GB"/>
        </w:rPr>
        <w:t>initial loot</w:t>
      </w:r>
      <w:r w:rsidRPr="00DE2A5E">
        <w:rPr>
          <w:lang w:val="en-GB"/>
        </w:rPr>
        <w:t xml:space="preserve"> of the treasure chest, which is a </w:t>
      </w:r>
      <w:r w:rsidRPr="00DE2A5E">
        <w:rPr>
          <w:b/>
          <w:bCs/>
          <w:lang w:val="en-GB"/>
        </w:rPr>
        <w:t>string</w:t>
      </w:r>
      <w:r w:rsidRPr="00DE2A5E">
        <w:rPr>
          <w:lang w:val="en-GB"/>
        </w:rPr>
        <w:t xml:space="preserve"> of </w:t>
      </w:r>
      <w:r w:rsidRPr="00DE2A5E">
        <w:rPr>
          <w:b/>
          <w:bCs/>
          <w:lang w:val="en-GB"/>
        </w:rPr>
        <w:t>items</w:t>
      </w:r>
      <w:r w:rsidRPr="00DE2A5E">
        <w:rPr>
          <w:lang w:val="en-GB"/>
        </w:rPr>
        <w:t xml:space="preserve"> separated by a </w:t>
      </w:r>
      <w:r w:rsidRPr="00DE2A5E">
        <w:rPr>
          <w:rFonts w:ascii="Consolas" w:hAnsi="Consolas"/>
          <w:b/>
          <w:bCs/>
          <w:lang w:val="en-GB"/>
        </w:rPr>
        <w:t>"|"</w:t>
      </w:r>
      <w:r w:rsidRPr="00DE2A5E">
        <w:rPr>
          <w:lang w:val="en-GB"/>
        </w:rPr>
        <w:t>.</w:t>
      </w:r>
    </w:p>
    <w:p w14:paraId="2BC2E28F" w14:textId="77777777" w:rsidR="00DE2A5E" w:rsidRPr="00DE2A5E" w:rsidRDefault="00DE2A5E" w:rsidP="00DE2A5E">
      <w:pPr>
        <w:jc w:val="both"/>
        <w:rPr>
          <w:rFonts w:ascii="Consolas" w:hAnsi="Consolas"/>
          <w:b/>
        </w:rPr>
      </w:pPr>
      <w:r w:rsidRPr="00DE2A5E">
        <w:rPr>
          <w:rFonts w:ascii="Consolas" w:hAnsi="Consolas"/>
          <w:b/>
          <w:lang w:val="en-GB"/>
        </w:rPr>
        <w:t>"{loot</w:t>
      </w:r>
      <w:proofErr w:type="gramStart"/>
      <w:r w:rsidRPr="00DE2A5E">
        <w:rPr>
          <w:rFonts w:ascii="Consolas" w:hAnsi="Consolas"/>
          <w:b/>
          <w:vertAlign w:val="subscript"/>
          <w:lang w:val="en-GB"/>
        </w:rPr>
        <w:t>1</w:t>
      </w:r>
      <w:r w:rsidRPr="00DE2A5E">
        <w:rPr>
          <w:rFonts w:ascii="Consolas" w:hAnsi="Consolas"/>
          <w:b/>
          <w:lang w:val="en-GB"/>
        </w:rPr>
        <w:t>}|</w:t>
      </w:r>
      <w:proofErr w:type="gramEnd"/>
      <w:r w:rsidRPr="00DE2A5E">
        <w:rPr>
          <w:rFonts w:ascii="Consolas" w:hAnsi="Consolas"/>
          <w:b/>
          <w:lang w:val="en-GB"/>
        </w:rPr>
        <w:t>{loot</w:t>
      </w:r>
      <w:r w:rsidRPr="00DE2A5E">
        <w:rPr>
          <w:rFonts w:ascii="Consolas" w:hAnsi="Consolas"/>
          <w:b/>
          <w:vertAlign w:val="subscript"/>
          <w:lang w:val="en-GB"/>
        </w:rPr>
        <w:t>2</w:t>
      </w:r>
      <w:r w:rsidRPr="00DE2A5E">
        <w:rPr>
          <w:rFonts w:ascii="Consolas" w:hAnsi="Consolas"/>
          <w:b/>
          <w:lang w:val="en-GB"/>
        </w:rPr>
        <w:t>}|{loot</w:t>
      </w:r>
      <w:r w:rsidRPr="00DE2A5E">
        <w:rPr>
          <w:rFonts w:ascii="Consolas" w:hAnsi="Consolas"/>
          <w:b/>
          <w:vertAlign w:val="subscript"/>
          <w:lang w:val="en-GB"/>
        </w:rPr>
        <w:t>3</w:t>
      </w:r>
      <w:r w:rsidRPr="00DE2A5E">
        <w:rPr>
          <w:rFonts w:ascii="Consolas" w:hAnsi="Consolas"/>
          <w:b/>
          <w:lang w:val="en-GB"/>
        </w:rPr>
        <w:t>} … {loot</w:t>
      </w:r>
      <w:r w:rsidRPr="00DE2A5E">
        <w:rPr>
          <w:rFonts w:ascii="Consolas" w:hAnsi="Consolas"/>
          <w:b/>
          <w:vertAlign w:val="subscript"/>
          <w:lang w:val="en-GB"/>
        </w:rPr>
        <w:t>n</w:t>
      </w:r>
      <w:r w:rsidRPr="00DE2A5E">
        <w:rPr>
          <w:rFonts w:ascii="Consolas" w:hAnsi="Consolas"/>
          <w:b/>
          <w:lang w:val="en-GB"/>
        </w:rPr>
        <w:t>}"</w:t>
      </w:r>
    </w:p>
    <w:p w14:paraId="6E7A4D8E" w14:textId="77777777" w:rsidR="00DE2A5E" w:rsidRPr="00DE2A5E" w:rsidRDefault="00DE2A5E" w:rsidP="00DE2A5E">
      <w:pPr>
        <w:jc w:val="both"/>
        <w:rPr>
          <w:lang w:val="en-GB"/>
        </w:rPr>
      </w:pPr>
      <w:r w:rsidRPr="00DE2A5E">
        <w:rPr>
          <w:lang w:val="en-GB"/>
        </w:rPr>
        <w:t xml:space="preserve">The following lines represent commands </w:t>
      </w:r>
      <w:r w:rsidRPr="00DE2A5E">
        <w:rPr>
          <w:b/>
          <w:bCs/>
          <w:lang w:val="en-GB"/>
        </w:rPr>
        <w:t>until</w:t>
      </w:r>
      <w:r w:rsidRPr="00DE2A5E">
        <w:rPr>
          <w:lang w:val="en-GB"/>
        </w:rPr>
        <w:t xml:space="preserve"> </w:t>
      </w:r>
      <w:r w:rsidRPr="00DE2A5E">
        <w:rPr>
          <w:rFonts w:ascii="Consolas" w:hAnsi="Consolas"/>
          <w:b/>
          <w:bCs/>
          <w:lang w:val="en-GB"/>
        </w:rPr>
        <w:t>"Yohoho!"</w:t>
      </w:r>
      <w:r w:rsidRPr="00DE2A5E">
        <w:rPr>
          <w:b/>
          <w:bCs/>
          <w:lang w:val="en-GB"/>
        </w:rPr>
        <w:t xml:space="preserve"> </w:t>
      </w:r>
      <w:r w:rsidRPr="00DE2A5E">
        <w:rPr>
          <w:lang w:val="en-GB"/>
        </w:rPr>
        <w:t>which ends the treasure hunt:</w:t>
      </w:r>
    </w:p>
    <w:p w14:paraId="64FE36F9" w14:textId="77777777" w:rsidR="00DE2A5E" w:rsidRPr="00DE2A5E" w:rsidRDefault="00DE2A5E" w:rsidP="00DE2A5E">
      <w:pPr>
        <w:numPr>
          <w:ilvl w:val="0"/>
          <w:numId w:val="15"/>
        </w:numPr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Loot {item</w:t>
      </w:r>
      <w:r w:rsidRPr="00DE2A5E">
        <w:rPr>
          <w:rFonts w:ascii="Consolas" w:hAnsi="Consolas"/>
          <w:b/>
          <w:vertAlign w:val="subscript"/>
          <w:lang w:val="en-GB"/>
        </w:rPr>
        <w:t>1</w:t>
      </w:r>
      <w:r w:rsidRPr="00DE2A5E">
        <w:rPr>
          <w:rFonts w:ascii="Consolas" w:hAnsi="Consolas"/>
          <w:b/>
          <w:lang w:val="en-GB"/>
        </w:rPr>
        <w:t>} {item</w:t>
      </w:r>
      <w:proofErr w:type="gramStart"/>
      <w:r w:rsidRPr="00DE2A5E">
        <w:rPr>
          <w:rFonts w:ascii="Consolas" w:hAnsi="Consolas"/>
          <w:b/>
          <w:vertAlign w:val="subscript"/>
          <w:lang w:val="en-GB"/>
        </w:rPr>
        <w:t>2</w:t>
      </w:r>
      <w:r w:rsidRPr="00DE2A5E">
        <w:rPr>
          <w:rFonts w:ascii="Consolas" w:hAnsi="Consolas"/>
          <w:b/>
          <w:lang w:val="en-GB"/>
        </w:rPr>
        <w:t>}…</w:t>
      </w:r>
      <w:proofErr w:type="gramEnd"/>
      <w:r w:rsidRPr="00DE2A5E">
        <w:rPr>
          <w:rFonts w:ascii="Consolas" w:hAnsi="Consolas"/>
          <w:b/>
          <w:lang w:val="en-GB"/>
        </w:rPr>
        <w:t>{item</w:t>
      </w:r>
      <w:r w:rsidRPr="00DE2A5E">
        <w:rPr>
          <w:rFonts w:ascii="Consolas" w:hAnsi="Consolas"/>
          <w:b/>
          <w:vertAlign w:val="subscript"/>
          <w:lang w:val="en-GB"/>
        </w:rPr>
        <w:t>n</w:t>
      </w:r>
      <w:r w:rsidRPr="00DE2A5E">
        <w:rPr>
          <w:rFonts w:ascii="Consolas" w:hAnsi="Consolas"/>
          <w:b/>
          <w:lang w:val="en-GB"/>
        </w:rPr>
        <w:t>}"</w:t>
      </w:r>
      <w:r w:rsidRPr="00DE2A5E">
        <w:rPr>
          <w:rFonts w:cstheme="minorHAnsi"/>
          <w:bCs/>
          <w:lang w:val="en-GB"/>
        </w:rPr>
        <w:t>:</w:t>
      </w:r>
    </w:p>
    <w:p w14:paraId="078FC800" w14:textId="77777777" w:rsidR="00DE2A5E" w:rsidRPr="00DE2A5E" w:rsidRDefault="00DE2A5E" w:rsidP="00DE2A5E">
      <w:pPr>
        <w:numPr>
          <w:ilvl w:val="1"/>
          <w:numId w:val="15"/>
        </w:numPr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lang w:val="en-GB"/>
        </w:rPr>
        <w:t xml:space="preserve">Pick up treasure loot along the way. Insert the items at the </w:t>
      </w:r>
      <w:r w:rsidRPr="00DE2A5E">
        <w:rPr>
          <w:b/>
          <w:bCs/>
          <w:lang w:val="en-GB"/>
        </w:rPr>
        <w:t>beginning</w:t>
      </w:r>
      <w:r w:rsidRPr="00DE2A5E">
        <w:rPr>
          <w:lang w:val="en-GB"/>
        </w:rPr>
        <w:t xml:space="preserve"> of the chest. </w:t>
      </w:r>
    </w:p>
    <w:p w14:paraId="31F85DCD" w14:textId="77777777" w:rsidR="00DE2A5E" w:rsidRPr="00DE2A5E" w:rsidRDefault="00DE2A5E" w:rsidP="00DE2A5E">
      <w:pPr>
        <w:numPr>
          <w:ilvl w:val="1"/>
          <w:numId w:val="15"/>
        </w:numPr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lang w:val="en-GB"/>
        </w:rPr>
        <w:t xml:space="preserve">If an item is </w:t>
      </w:r>
      <w:r w:rsidRPr="00DE2A5E">
        <w:rPr>
          <w:b/>
          <w:bCs/>
          <w:lang w:val="en-GB"/>
        </w:rPr>
        <w:t>already</w:t>
      </w:r>
      <w:r w:rsidRPr="00DE2A5E">
        <w:rPr>
          <w:lang w:val="en-GB"/>
        </w:rPr>
        <w:t xml:space="preserve"> contained, </w:t>
      </w:r>
      <w:r w:rsidRPr="00DE2A5E">
        <w:rPr>
          <w:b/>
          <w:bCs/>
          <w:lang w:val="en-GB"/>
        </w:rPr>
        <w:t>don't</w:t>
      </w:r>
      <w:r w:rsidRPr="00DE2A5E">
        <w:rPr>
          <w:lang w:val="en-GB"/>
        </w:rPr>
        <w:t xml:space="preserve"> insert it.</w:t>
      </w:r>
    </w:p>
    <w:p w14:paraId="203344FC" w14:textId="77777777" w:rsidR="00DE2A5E" w:rsidRPr="00DE2A5E" w:rsidRDefault="00DE2A5E" w:rsidP="00DE2A5E">
      <w:pPr>
        <w:numPr>
          <w:ilvl w:val="0"/>
          <w:numId w:val="15"/>
        </w:numPr>
        <w:spacing w:after="200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Drop {index}"</w:t>
      </w:r>
      <w:r w:rsidRPr="00DE2A5E">
        <w:rPr>
          <w:rFonts w:cstheme="minorHAnsi"/>
          <w:bCs/>
          <w:lang w:val="en-GB"/>
        </w:rPr>
        <w:t>:</w:t>
      </w:r>
    </w:p>
    <w:p w14:paraId="69EA4445" w14:textId="77777777" w:rsidR="00DE2A5E" w:rsidRPr="00DE2A5E" w:rsidRDefault="00DE2A5E" w:rsidP="00DE2A5E">
      <w:pPr>
        <w:numPr>
          <w:ilvl w:val="1"/>
          <w:numId w:val="15"/>
        </w:numPr>
        <w:spacing w:after="200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b/>
          <w:bCs/>
          <w:lang w:val="en-GB"/>
        </w:rPr>
        <w:t>Remove</w:t>
      </w:r>
      <w:r w:rsidRPr="00DE2A5E">
        <w:rPr>
          <w:lang w:val="en-GB"/>
        </w:rPr>
        <w:t xml:space="preserve"> the loot at the given </w:t>
      </w:r>
      <w:r w:rsidRPr="00DE2A5E">
        <w:rPr>
          <w:b/>
          <w:bCs/>
          <w:lang w:val="en-GB"/>
        </w:rPr>
        <w:t>position</w:t>
      </w:r>
      <w:r w:rsidRPr="00DE2A5E">
        <w:rPr>
          <w:lang w:val="en-GB"/>
        </w:rPr>
        <w:t xml:space="preserve"> and </w:t>
      </w:r>
      <w:r w:rsidRPr="00DE2A5E">
        <w:rPr>
          <w:b/>
          <w:bCs/>
          <w:lang w:val="en-GB"/>
        </w:rPr>
        <w:t>add</w:t>
      </w:r>
      <w:r w:rsidRPr="00DE2A5E">
        <w:rPr>
          <w:lang w:val="en-GB"/>
        </w:rPr>
        <w:t xml:space="preserve"> it at the </w:t>
      </w:r>
      <w:r w:rsidRPr="00DE2A5E">
        <w:rPr>
          <w:b/>
          <w:bCs/>
          <w:lang w:val="en-GB"/>
        </w:rPr>
        <w:t>end</w:t>
      </w:r>
      <w:r w:rsidRPr="00DE2A5E">
        <w:rPr>
          <w:lang w:val="en-GB"/>
        </w:rPr>
        <w:t xml:space="preserve"> of the treasure chest. </w:t>
      </w:r>
    </w:p>
    <w:p w14:paraId="5B4A0B44" w14:textId="77777777" w:rsidR="00DE2A5E" w:rsidRPr="00DE2A5E" w:rsidRDefault="00DE2A5E" w:rsidP="00DE2A5E">
      <w:pPr>
        <w:numPr>
          <w:ilvl w:val="1"/>
          <w:numId w:val="15"/>
        </w:numPr>
        <w:spacing w:after="200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lang w:val="en-GB"/>
        </w:rPr>
        <w:t xml:space="preserve">If the index is </w:t>
      </w:r>
      <w:r w:rsidRPr="00DE2A5E">
        <w:rPr>
          <w:b/>
          <w:bCs/>
          <w:lang w:val="en-GB"/>
        </w:rPr>
        <w:t>invalid,</w:t>
      </w:r>
      <w:r w:rsidRPr="00DE2A5E">
        <w:rPr>
          <w:lang w:val="en-GB"/>
        </w:rPr>
        <w:t xml:space="preserve"> skip the command.</w:t>
      </w:r>
    </w:p>
    <w:p w14:paraId="429F27BD" w14:textId="77777777" w:rsidR="00DE2A5E" w:rsidRPr="00DE2A5E" w:rsidRDefault="00DE2A5E" w:rsidP="00DE2A5E">
      <w:pPr>
        <w:numPr>
          <w:ilvl w:val="0"/>
          <w:numId w:val="15"/>
        </w:numPr>
        <w:spacing w:after="200" w:line="240" w:lineRule="auto"/>
        <w:ind w:left="714" w:hanging="357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Steal {count}"</w:t>
      </w:r>
      <w:r w:rsidRPr="00DE2A5E">
        <w:rPr>
          <w:rFonts w:cstheme="minorHAnsi"/>
          <w:bCs/>
          <w:lang w:val="en-GB"/>
        </w:rPr>
        <w:t>:</w:t>
      </w:r>
    </w:p>
    <w:p w14:paraId="6EC4570C" w14:textId="77777777" w:rsidR="00DE2A5E" w:rsidRPr="00DE2A5E" w:rsidRDefault="00DE2A5E" w:rsidP="00DE2A5E">
      <w:pPr>
        <w:numPr>
          <w:ilvl w:val="1"/>
          <w:numId w:val="15"/>
        </w:numPr>
        <w:spacing w:after="200" w:line="240" w:lineRule="auto"/>
        <w:ind w:left="1434" w:hanging="357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lang w:val="en-GB"/>
        </w:rPr>
        <w:t xml:space="preserve">Someone steals the </w:t>
      </w:r>
      <w:r w:rsidRPr="00DE2A5E">
        <w:rPr>
          <w:b/>
          <w:bCs/>
          <w:lang w:val="en-GB"/>
        </w:rPr>
        <w:t>last count</w:t>
      </w:r>
      <w:r w:rsidRPr="00DE2A5E">
        <w:rPr>
          <w:lang w:val="en-GB"/>
        </w:rPr>
        <w:t xml:space="preserve"> of loot items. If there are </w:t>
      </w:r>
      <w:r w:rsidRPr="00DE2A5E">
        <w:rPr>
          <w:b/>
          <w:bCs/>
          <w:lang w:val="en-GB"/>
        </w:rPr>
        <w:t>fewer items</w:t>
      </w:r>
      <w:r w:rsidRPr="00DE2A5E">
        <w:rPr>
          <w:lang w:val="en-GB"/>
        </w:rPr>
        <w:t xml:space="preserve"> than the given count, </w:t>
      </w:r>
      <w:r w:rsidRPr="00DE2A5E">
        <w:rPr>
          <w:b/>
          <w:bCs/>
          <w:lang w:val="en-GB"/>
        </w:rPr>
        <w:t>remove as many</w:t>
      </w:r>
      <w:r w:rsidRPr="00DE2A5E">
        <w:rPr>
          <w:lang w:val="en-GB"/>
        </w:rPr>
        <w:t xml:space="preserve"> as there are. </w:t>
      </w:r>
    </w:p>
    <w:p w14:paraId="7D4C5BF2" w14:textId="77777777" w:rsidR="00DE2A5E" w:rsidRPr="00DE2A5E" w:rsidRDefault="00DE2A5E" w:rsidP="00DE2A5E">
      <w:pPr>
        <w:numPr>
          <w:ilvl w:val="1"/>
          <w:numId w:val="15"/>
        </w:numPr>
        <w:spacing w:after="200" w:line="240" w:lineRule="auto"/>
        <w:ind w:left="1434" w:hanging="357"/>
        <w:contextualSpacing/>
        <w:jc w:val="both"/>
        <w:rPr>
          <w:rFonts w:ascii="Consolas" w:hAnsi="Consolas"/>
          <w:b/>
          <w:lang w:val="en-GB"/>
        </w:rPr>
      </w:pPr>
      <w:r w:rsidRPr="00DE2A5E">
        <w:rPr>
          <w:lang w:val="en-GB"/>
        </w:rPr>
        <w:t xml:space="preserve">Print the stolen items separated by </w:t>
      </w:r>
      <w:r w:rsidRPr="00DE2A5E">
        <w:rPr>
          <w:rFonts w:ascii="Consolas" w:hAnsi="Consolas"/>
          <w:b/>
          <w:bCs/>
          <w:lang w:val="en-GB"/>
        </w:rPr>
        <w:t>", "</w:t>
      </w:r>
      <w:r w:rsidRPr="00DE2A5E">
        <w:rPr>
          <w:lang w:val="en-GB"/>
        </w:rPr>
        <w:t>:</w:t>
      </w:r>
    </w:p>
    <w:p w14:paraId="75704507" w14:textId="77777777" w:rsidR="00DE2A5E" w:rsidRPr="00DE2A5E" w:rsidRDefault="00DE2A5E" w:rsidP="00DE2A5E">
      <w:pPr>
        <w:spacing w:before="200" w:after="200"/>
        <w:ind w:left="720" w:firstLine="714"/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{item</w:t>
      </w:r>
      <w:r w:rsidRPr="00DE2A5E">
        <w:rPr>
          <w:rFonts w:ascii="Consolas" w:hAnsi="Consolas"/>
          <w:b/>
          <w:vertAlign w:val="subscript"/>
          <w:lang w:val="en-GB"/>
        </w:rPr>
        <w:t>1</w:t>
      </w:r>
      <w:r w:rsidRPr="00DE2A5E">
        <w:rPr>
          <w:rFonts w:ascii="Consolas" w:hAnsi="Consolas"/>
          <w:b/>
          <w:lang w:val="en-GB"/>
        </w:rPr>
        <w:t>}, {item</w:t>
      </w:r>
      <w:r w:rsidRPr="00DE2A5E">
        <w:rPr>
          <w:rFonts w:ascii="Consolas" w:hAnsi="Consolas"/>
          <w:b/>
          <w:vertAlign w:val="subscript"/>
          <w:lang w:val="en-GB"/>
        </w:rPr>
        <w:t>2</w:t>
      </w:r>
      <w:r w:rsidRPr="00DE2A5E">
        <w:rPr>
          <w:rFonts w:ascii="Consolas" w:hAnsi="Consolas"/>
          <w:b/>
          <w:lang w:val="en-GB"/>
        </w:rPr>
        <w:t>}, {item</w:t>
      </w:r>
      <w:r w:rsidRPr="00DE2A5E">
        <w:rPr>
          <w:rFonts w:ascii="Consolas" w:hAnsi="Consolas"/>
          <w:b/>
          <w:vertAlign w:val="subscript"/>
          <w:lang w:val="en-GB"/>
        </w:rPr>
        <w:t>3</w:t>
      </w:r>
      <w:r w:rsidRPr="00DE2A5E">
        <w:rPr>
          <w:rFonts w:ascii="Consolas" w:hAnsi="Consolas"/>
          <w:b/>
          <w:lang w:val="en-GB"/>
        </w:rPr>
        <w:t>} … {item</w:t>
      </w:r>
      <w:r w:rsidRPr="00DE2A5E">
        <w:rPr>
          <w:rFonts w:ascii="Consolas" w:hAnsi="Consolas"/>
          <w:b/>
          <w:vertAlign w:val="subscript"/>
          <w:lang w:val="en-GB"/>
        </w:rPr>
        <w:t>n</w:t>
      </w:r>
      <w:r w:rsidRPr="00DE2A5E">
        <w:rPr>
          <w:rFonts w:ascii="Consolas" w:hAnsi="Consolas"/>
          <w:b/>
          <w:lang w:val="en-GB"/>
        </w:rPr>
        <w:t>}"</w:t>
      </w:r>
    </w:p>
    <w:p w14:paraId="6F150FF5" w14:textId="77777777" w:rsidR="00DE2A5E" w:rsidRPr="00DE2A5E" w:rsidRDefault="00DE2A5E" w:rsidP="00DE2A5E">
      <w:pPr>
        <w:jc w:val="both"/>
        <w:rPr>
          <w:lang w:val="en-GB"/>
        </w:rPr>
      </w:pPr>
      <w:r w:rsidRPr="00DE2A5E">
        <w:rPr>
          <w:lang w:val="en-GB"/>
        </w:rPr>
        <w:t xml:space="preserve">In the end, output the </w:t>
      </w:r>
      <w:r w:rsidRPr="00DE2A5E">
        <w:rPr>
          <w:b/>
          <w:bCs/>
          <w:lang w:val="en-GB"/>
        </w:rPr>
        <w:t>average treasure gain,</w:t>
      </w:r>
      <w:r w:rsidRPr="00DE2A5E">
        <w:rPr>
          <w:lang w:val="en-GB"/>
        </w:rPr>
        <w:t xml:space="preserve"> which is the </w:t>
      </w:r>
      <w:r w:rsidRPr="00DE2A5E">
        <w:rPr>
          <w:b/>
          <w:bCs/>
          <w:lang w:val="en-GB"/>
        </w:rPr>
        <w:t>sum</w:t>
      </w:r>
      <w:r w:rsidRPr="00DE2A5E">
        <w:rPr>
          <w:lang w:val="en-GB"/>
        </w:rPr>
        <w:t xml:space="preserve"> of all treasure items' </w:t>
      </w:r>
      <w:r w:rsidRPr="00DE2A5E">
        <w:rPr>
          <w:b/>
          <w:bCs/>
          <w:lang w:val="en-GB"/>
        </w:rPr>
        <w:t>length</w:t>
      </w:r>
      <w:r w:rsidRPr="00DE2A5E">
        <w:rPr>
          <w:lang w:val="en-GB"/>
        </w:rPr>
        <w:t xml:space="preserve"> divided by the </w:t>
      </w:r>
      <w:r w:rsidRPr="00DE2A5E">
        <w:rPr>
          <w:b/>
          <w:bCs/>
          <w:lang w:val="en-GB"/>
        </w:rPr>
        <w:t>count</w:t>
      </w:r>
      <w:r w:rsidRPr="00DE2A5E">
        <w:rPr>
          <w:lang w:val="en-GB"/>
        </w:rPr>
        <w:t xml:space="preserve"> of all items inside the chest </w:t>
      </w:r>
      <w:r w:rsidRPr="00DE2A5E">
        <w:rPr>
          <w:b/>
          <w:bCs/>
          <w:lang w:val="en-GB"/>
        </w:rPr>
        <w:t>formatted</w:t>
      </w:r>
      <w:r w:rsidRPr="00DE2A5E">
        <w:rPr>
          <w:lang w:val="en-GB"/>
        </w:rPr>
        <w:t xml:space="preserve"> to the </w:t>
      </w:r>
      <w:r w:rsidRPr="00DE2A5E">
        <w:rPr>
          <w:b/>
          <w:bCs/>
          <w:lang w:val="en-GB"/>
        </w:rPr>
        <w:t>second decimal</w:t>
      </w:r>
      <w:r w:rsidRPr="00DE2A5E">
        <w:rPr>
          <w:lang w:val="en-GB"/>
        </w:rPr>
        <w:t xml:space="preserve"> point:</w:t>
      </w:r>
    </w:p>
    <w:p w14:paraId="161211EF" w14:textId="77777777" w:rsidR="00DE2A5E" w:rsidRPr="00DE2A5E" w:rsidRDefault="00DE2A5E" w:rsidP="00DE2A5E">
      <w:pPr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Average treasure gain: {averageGain} pirate credits."</w:t>
      </w:r>
    </w:p>
    <w:p w14:paraId="4E46AEE7" w14:textId="77777777" w:rsidR="00DE2A5E" w:rsidRPr="00DE2A5E" w:rsidRDefault="00DE2A5E" w:rsidP="00DE2A5E">
      <w:pPr>
        <w:jc w:val="both"/>
        <w:rPr>
          <w:lang w:val="en-GB"/>
        </w:rPr>
      </w:pPr>
      <w:r w:rsidRPr="00DE2A5E">
        <w:rPr>
          <w:lang w:val="en-GB"/>
        </w:rPr>
        <w:t xml:space="preserve">If the chest is </w:t>
      </w:r>
      <w:r w:rsidRPr="00DE2A5E">
        <w:rPr>
          <w:b/>
          <w:bCs/>
          <w:lang w:val="en-GB"/>
        </w:rPr>
        <w:t>empty,</w:t>
      </w:r>
      <w:r w:rsidRPr="00DE2A5E">
        <w:rPr>
          <w:lang w:val="en-GB"/>
        </w:rPr>
        <w:t xml:space="preserve"> print the following message:</w:t>
      </w:r>
    </w:p>
    <w:p w14:paraId="08B0ACC9" w14:textId="77777777" w:rsidR="00DE2A5E" w:rsidRPr="00DE2A5E" w:rsidRDefault="00DE2A5E" w:rsidP="00DE2A5E">
      <w:pPr>
        <w:jc w:val="both"/>
        <w:rPr>
          <w:rFonts w:ascii="Consolas" w:hAnsi="Consolas"/>
          <w:b/>
          <w:lang w:val="en-GB"/>
        </w:rPr>
      </w:pPr>
      <w:r w:rsidRPr="00DE2A5E">
        <w:rPr>
          <w:rFonts w:ascii="Consolas" w:hAnsi="Consolas"/>
          <w:b/>
          <w:lang w:val="en-GB"/>
        </w:rPr>
        <w:t>"Failed treasure hunt."</w:t>
      </w:r>
    </w:p>
    <w:p w14:paraId="7CE15ED4" w14:textId="77777777" w:rsidR="00DE2A5E" w:rsidRPr="00DE2A5E" w:rsidRDefault="00DE2A5E" w:rsidP="00940D1B">
      <w:pPr>
        <w:pStyle w:val="3"/>
        <w:rPr>
          <w:lang w:val="en-GB"/>
        </w:rPr>
      </w:pPr>
      <w:r w:rsidRPr="00DE2A5E">
        <w:rPr>
          <w:lang w:val="en-GB"/>
        </w:rPr>
        <w:t>Input</w:t>
      </w:r>
    </w:p>
    <w:p w14:paraId="6CFFD39D" w14:textId="77777777" w:rsidR="00DE2A5E" w:rsidRPr="00DE2A5E" w:rsidRDefault="00DE2A5E" w:rsidP="00DE2A5E">
      <w:pPr>
        <w:numPr>
          <w:ilvl w:val="0"/>
          <w:numId w:val="13"/>
        </w:numPr>
        <w:contextualSpacing/>
        <w:jc w:val="both"/>
        <w:rPr>
          <w:b/>
          <w:lang w:val="en-GB"/>
        </w:rPr>
      </w:pPr>
      <w:r w:rsidRPr="00DE2A5E">
        <w:rPr>
          <w:lang w:val="en-GB"/>
        </w:rPr>
        <w:t xml:space="preserve">On the </w:t>
      </w:r>
      <w:r w:rsidRPr="00DE2A5E">
        <w:rPr>
          <w:b/>
          <w:lang w:val="en-GB"/>
        </w:rPr>
        <w:t>1</w:t>
      </w:r>
      <w:r w:rsidRPr="00DE2A5E">
        <w:rPr>
          <w:b/>
          <w:vertAlign w:val="superscript"/>
          <w:lang w:val="en-GB"/>
        </w:rPr>
        <w:t>st</w:t>
      </w:r>
      <w:r w:rsidRPr="00DE2A5E">
        <w:rPr>
          <w:b/>
          <w:lang w:val="en-GB"/>
        </w:rPr>
        <w:t xml:space="preserve"> line,</w:t>
      </w:r>
      <w:r w:rsidRPr="00DE2A5E">
        <w:rPr>
          <w:lang w:val="en-GB"/>
        </w:rPr>
        <w:t xml:space="preserve"> you are going to receive the </w:t>
      </w:r>
      <w:r w:rsidRPr="00DE2A5E">
        <w:rPr>
          <w:b/>
          <w:lang w:val="en-GB"/>
        </w:rPr>
        <w:t>initial treasure chest</w:t>
      </w:r>
      <w:r w:rsidRPr="00DE2A5E">
        <w:rPr>
          <w:bCs/>
          <w:lang w:val="en-GB"/>
        </w:rPr>
        <w:t xml:space="preserve"> (</w:t>
      </w:r>
      <w:r w:rsidRPr="00DE2A5E">
        <w:rPr>
          <w:b/>
          <w:lang w:val="en-GB"/>
        </w:rPr>
        <w:t>loot</w:t>
      </w:r>
      <w:r w:rsidRPr="00DE2A5E">
        <w:rPr>
          <w:bCs/>
          <w:lang w:val="en-GB"/>
        </w:rPr>
        <w:t xml:space="preserve"> separated by </w:t>
      </w:r>
      <w:r w:rsidRPr="00DE2A5E">
        <w:rPr>
          <w:rFonts w:ascii="Consolas" w:hAnsi="Consolas"/>
          <w:b/>
          <w:bCs/>
          <w:lang w:val="en-GB"/>
        </w:rPr>
        <w:t>"|"</w:t>
      </w:r>
      <w:r w:rsidRPr="00DE2A5E">
        <w:rPr>
          <w:bCs/>
          <w:lang w:val="en-GB"/>
        </w:rPr>
        <w:t>).</w:t>
      </w:r>
    </w:p>
    <w:p w14:paraId="2D661DC1" w14:textId="77777777" w:rsidR="00DE2A5E" w:rsidRPr="00DE2A5E" w:rsidRDefault="00DE2A5E" w:rsidP="00DE2A5E">
      <w:pPr>
        <w:numPr>
          <w:ilvl w:val="0"/>
          <w:numId w:val="13"/>
        </w:numPr>
        <w:contextualSpacing/>
        <w:jc w:val="both"/>
        <w:rPr>
          <w:b/>
          <w:lang w:val="en-GB"/>
        </w:rPr>
      </w:pPr>
      <w:r w:rsidRPr="00DE2A5E">
        <w:rPr>
          <w:lang w:val="en-GB"/>
        </w:rPr>
        <w:t xml:space="preserve">On the following </w:t>
      </w:r>
      <w:r w:rsidRPr="00DE2A5E">
        <w:rPr>
          <w:b/>
          <w:lang w:val="en-GB"/>
        </w:rPr>
        <w:t>lines</w:t>
      </w:r>
      <w:r w:rsidRPr="00DE2A5E">
        <w:rPr>
          <w:lang w:val="en-GB"/>
        </w:rPr>
        <w:t xml:space="preserve">, until </w:t>
      </w:r>
      <w:r w:rsidRPr="00DE2A5E">
        <w:rPr>
          <w:b/>
          <w:lang w:val="en-GB"/>
        </w:rPr>
        <w:t>"</w:t>
      </w:r>
      <w:r w:rsidRPr="00DE2A5E">
        <w:rPr>
          <w:rFonts w:ascii="Consolas" w:hAnsi="Consolas"/>
          <w:b/>
          <w:lang w:val="en-GB"/>
        </w:rPr>
        <w:t>Yohoho!</w:t>
      </w:r>
      <w:r w:rsidRPr="00DE2A5E">
        <w:rPr>
          <w:b/>
          <w:lang w:val="en-GB"/>
        </w:rPr>
        <w:t>"</w:t>
      </w:r>
      <w:r w:rsidRPr="00DE2A5E">
        <w:rPr>
          <w:lang w:val="en-GB"/>
        </w:rPr>
        <w:t>, you will be receiving commands.</w:t>
      </w:r>
    </w:p>
    <w:p w14:paraId="4190485C" w14:textId="77777777" w:rsidR="00DE2A5E" w:rsidRPr="00DE2A5E" w:rsidRDefault="00DE2A5E" w:rsidP="00940D1B">
      <w:pPr>
        <w:pStyle w:val="3"/>
        <w:rPr>
          <w:lang w:val="en-GB"/>
        </w:rPr>
      </w:pPr>
      <w:r w:rsidRPr="00DE2A5E">
        <w:rPr>
          <w:lang w:val="en-GB"/>
        </w:rPr>
        <w:t>Output</w:t>
      </w:r>
    </w:p>
    <w:p w14:paraId="5734C3B1" w14:textId="77777777" w:rsidR="00DE2A5E" w:rsidRPr="00DE2A5E" w:rsidRDefault="00DE2A5E" w:rsidP="00DE2A5E">
      <w:pPr>
        <w:numPr>
          <w:ilvl w:val="0"/>
          <w:numId w:val="14"/>
        </w:numPr>
        <w:contextualSpacing/>
        <w:jc w:val="both"/>
        <w:rPr>
          <w:lang w:val="en-GB"/>
        </w:rPr>
      </w:pPr>
      <w:r w:rsidRPr="00DE2A5E">
        <w:rPr>
          <w:lang w:val="en-GB"/>
        </w:rPr>
        <w:t xml:space="preserve">Print the output in the </w:t>
      </w:r>
      <w:r w:rsidRPr="00DE2A5E">
        <w:rPr>
          <w:b/>
          <w:lang w:val="en-GB"/>
        </w:rPr>
        <w:t>format</w:t>
      </w:r>
      <w:r w:rsidRPr="00DE2A5E">
        <w:rPr>
          <w:lang w:val="en-GB"/>
        </w:rPr>
        <w:t xml:space="preserve"> </w:t>
      </w:r>
      <w:r w:rsidRPr="00DE2A5E">
        <w:rPr>
          <w:b/>
          <w:lang w:val="en-GB"/>
        </w:rPr>
        <w:t>described</w:t>
      </w:r>
      <w:r w:rsidRPr="00DE2A5E">
        <w:rPr>
          <w:lang w:val="en-GB"/>
        </w:rPr>
        <w:t xml:space="preserve"> </w:t>
      </w:r>
      <w:r w:rsidRPr="00DE2A5E">
        <w:rPr>
          <w:b/>
          <w:lang w:val="en-GB"/>
        </w:rPr>
        <w:t>above</w:t>
      </w:r>
      <w:r w:rsidRPr="00DE2A5E">
        <w:rPr>
          <w:lang w:val="en-GB"/>
        </w:rPr>
        <w:t>.</w:t>
      </w:r>
    </w:p>
    <w:p w14:paraId="1E444813" w14:textId="77777777" w:rsidR="00DE2A5E" w:rsidRPr="00DE2A5E" w:rsidRDefault="00DE2A5E" w:rsidP="00940D1B">
      <w:pPr>
        <w:pStyle w:val="3"/>
        <w:rPr>
          <w:lang w:val="en-GB"/>
        </w:rPr>
      </w:pPr>
      <w:r w:rsidRPr="00DE2A5E">
        <w:rPr>
          <w:lang w:val="en-GB"/>
        </w:rPr>
        <w:t>Constraints</w:t>
      </w:r>
    </w:p>
    <w:p w14:paraId="3C8DD486" w14:textId="77777777" w:rsidR="00DE2A5E" w:rsidRPr="00DE2A5E" w:rsidRDefault="00DE2A5E" w:rsidP="00DE2A5E">
      <w:pPr>
        <w:numPr>
          <w:ilvl w:val="0"/>
          <w:numId w:val="16"/>
        </w:numPr>
        <w:contextualSpacing/>
        <w:rPr>
          <w:lang w:val="en-GB"/>
        </w:rPr>
      </w:pPr>
      <w:r w:rsidRPr="00DE2A5E">
        <w:rPr>
          <w:lang w:val="en-GB"/>
        </w:rPr>
        <w:t xml:space="preserve">The </w:t>
      </w:r>
      <w:r w:rsidRPr="00DE2A5E">
        <w:rPr>
          <w:b/>
          <w:bCs/>
          <w:lang w:val="en-GB"/>
        </w:rPr>
        <w:t>loot items</w:t>
      </w:r>
      <w:r w:rsidRPr="00DE2A5E">
        <w:rPr>
          <w:lang w:val="en-GB"/>
        </w:rPr>
        <w:t xml:space="preserve"> will be strings containing any ASCII code.</w:t>
      </w:r>
    </w:p>
    <w:p w14:paraId="281EE76E" w14:textId="77777777" w:rsidR="00DE2A5E" w:rsidRPr="00DE2A5E" w:rsidRDefault="00DE2A5E" w:rsidP="00DE2A5E">
      <w:pPr>
        <w:numPr>
          <w:ilvl w:val="0"/>
          <w:numId w:val="16"/>
        </w:numPr>
        <w:contextualSpacing/>
        <w:rPr>
          <w:lang w:val="en-GB"/>
        </w:rPr>
      </w:pPr>
      <w:r w:rsidRPr="00DE2A5E">
        <w:rPr>
          <w:lang w:val="en-GB"/>
        </w:rPr>
        <w:t xml:space="preserve">The </w:t>
      </w:r>
      <w:r w:rsidRPr="00DE2A5E">
        <w:rPr>
          <w:b/>
          <w:bCs/>
          <w:lang w:val="en-GB"/>
        </w:rPr>
        <w:t>indexes</w:t>
      </w:r>
      <w:r w:rsidRPr="00DE2A5E">
        <w:rPr>
          <w:lang w:val="en-GB"/>
        </w:rPr>
        <w:t xml:space="preserve"> will be integers in the range [</w:t>
      </w:r>
      <w:r w:rsidRPr="00DE2A5E">
        <w:rPr>
          <w:b/>
          <w:bCs/>
          <w:lang w:val="en-GB"/>
        </w:rPr>
        <w:t>-200</w:t>
      </w:r>
      <w:r w:rsidRPr="00DE2A5E">
        <w:rPr>
          <w:lang w:val="en-GB"/>
        </w:rPr>
        <w:t>…</w:t>
      </w:r>
      <w:r w:rsidRPr="00DE2A5E">
        <w:rPr>
          <w:b/>
          <w:bCs/>
          <w:lang w:val="en-GB"/>
        </w:rPr>
        <w:t>200</w:t>
      </w:r>
      <w:r w:rsidRPr="00DE2A5E">
        <w:rPr>
          <w:lang w:val="en-GB"/>
        </w:rPr>
        <w:t>]</w:t>
      </w:r>
    </w:p>
    <w:p w14:paraId="44A13D21" w14:textId="77777777" w:rsidR="00DE2A5E" w:rsidRPr="00DE2A5E" w:rsidRDefault="00DE2A5E" w:rsidP="00DE2A5E">
      <w:pPr>
        <w:numPr>
          <w:ilvl w:val="0"/>
          <w:numId w:val="16"/>
        </w:numPr>
        <w:contextualSpacing/>
        <w:rPr>
          <w:lang w:val="en-GB"/>
        </w:rPr>
      </w:pPr>
      <w:r w:rsidRPr="00DE2A5E">
        <w:rPr>
          <w:lang w:val="en-GB"/>
        </w:rPr>
        <w:t xml:space="preserve">The </w:t>
      </w:r>
      <w:r w:rsidRPr="00DE2A5E">
        <w:rPr>
          <w:b/>
          <w:bCs/>
          <w:lang w:val="en-GB"/>
        </w:rPr>
        <w:t>count</w:t>
      </w:r>
      <w:r w:rsidRPr="00DE2A5E">
        <w:rPr>
          <w:lang w:val="en-GB"/>
        </w:rPr>
        <w:t xml:space="preserve"> will be an integer in the range [</w:t>
      </w:r>
      <w:r w:rsidRPr="00DE2A5E">
        <w:rPr>
          <w:b/>
          <w:bCs/>
          <w:lang w:val="en-GB"/>
        </w:rPr>
        <w:t>1</w:t>
      </w:r>
      <w:r w:rsidRPr="00DE2A5E">
        <w:rPr>
          <w:lang w:val="en-GB"/>
        </w:rPr>
        <w:t>….</w:t>
      </w:r>
      <w:r w:rsidRPr="00DE2A5E">
        <w:rPr>
          <w:b/>
          <w:bCs/>
          <w:lang w:val="en-GB"/>
        </w:rPr>
        <w:t>100</w:t>
      </w:r>
      <w:r w:rsidRPr="00DE2A5E">
        <w:rPr>
          <w:lang w:val="en-GB"/>
        </w:rPr>
        <w:t>]</w:t>
      </w:r>
    </w:p>
    <w:p w14:paraId="78B2F07A" w14:textId="77777777" w:rsidR="00DE2A5E" w:rsidRDefault="00DE2A5E" w:rsidP="00940D1B">
      <w:pPr>
        <w:pStyle w:val="3"/>
        <w:rPr>
          <w:lang w:val="bg-BG"/>
        </w:rPr>
      </w:pPr>
      <w:r w:rsidRPr="00DE2A5E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DE2A5E" w:rsidRPr="00E31371" w14:paraId="23AFDAD8" w14:textId="77777777" w:rsidTr="00F31E3E">
        <w:trPr>
          <w:trHeight w:val="445"/>
        </w:trPr>
        <w:tc>
          <w:tcPr>
            <w:tcW w:w="4692" w:type="dxa"/>
            <w:shd w:val="clear" w:color="auto" w:fill="D9D9D9" w:themeFill="background1" w:themeFillShade="D9"/>
          </w:tcPr>
          <w:p w14:paraId="41F22C98" w14:textId="77777777" w:rsidR="00DE2A5E" w:rsidRPr="00E31371" w:rsidRDefault="00DE2A5E" w:rsidP="00F31E3E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02A58A1B" w14:textId="77777777" w:rsidR="00DE2A5E" w:rsidRPr="00E31371" w:rsidRDefault="00DE2A5E" w:rsidP="00F31E3E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DE2A5E" w:rsidRPr="00E31371" w14:paraId="669B5BD3" w14:textId="77777777" w:rsidTr="00F31E3E">
        <w:trPr>
          <w:trHeight w:val="2349"/>
        </w:trPr>
        <w:tc>
          <w:tcPr>
            <w:tcW w:w="4692" w:type="dxa"/>
          </w:tcPr>
          <w:p w14:paraId="2C6B4A51" w14:textId="77777777" w:rsidR="00DE2A5E" w:rsidRPr="00534F4B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lastRenderedPageBreak/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2B0ED899" w14:textId="77777777" w:rsidR="00DE2A5E" w:rsidRPr="00534F4B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739830E2" w14:textId="77777777" w:rsidR="00DE2A5E" w:rsidRPr="00534F4B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30983CFF" w14:textId="77777777" w:rsidR="00DE2A5E" w:rsidRPr="00534F4B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B68D5E1" w14:textId="77777777" w:rsidR="00DE2A5E" w:rsidRPr="00534F4B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FE2115F" w14:textId="77777777" w:rsidR="00DE2A5E" w:rsidRPr="00E31371" w:rsidRDefault="00DE2A5E" w:rsidP="00F31E3E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621" w:type="dxa"/>
          </w:tcPr>
          <w:p w14:paraId="7EC15448" w14:textId="77777777" w:rsidR="00DE2A5E" w:rsidRPr="00C3097E" w:rsidRDefault="00DE2A5E" w:rsidP="00F31E3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59CB4823" w14:textId="77777777" w:rsidR="00DE2A5E" w:rsidRPr="00E31371" w:rsidRDefault="00DE2A5E" w:rsidP="00F31E3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DE2A5E" w:rsidRPr="00E31371" w14:paraId="4073A291" w14:textId="77777777" w:rsidTr="00F31E3E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1EAA2E" w14:textId="77777777" w:rsidR="00DE2A5E" w:rsidRPr="00E31371" w:rsidRDefault="00DE2A5E" w:rsidP="00F31E3E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DE2A5E" w:rsidRPr="00E31371" w14:paraId="767FE3D3" w14:textId="77777777" w:rsidTr="00F31E3E">
        <w:trPr>
          <w:trHeight w:val="1987"/>
        </w:trPr>
        <w:tc>
          <w:tcPr>
            <w:tcW w:w="10313" w:type="dxa"/>
            <w:gridSpan w:val="2"/>
          </w:tcPr>
          <w:p w14:paraId="2F307842" w14:textId="77777777" w:rsidR="00DE2A5E" w:rsidRPr="00E31371" w:rsidRDefault="00DE2A5E" w:rsidP="00F31E3E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71823ECF" w14:textId="77777777" w:rsidR="00DE2A5E" w:rsidRPr="00141EEE" w:rsidRDefault="00DE2A5E" w:rsidP="00F31E3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2CB08C4D" w14:textId="77777777" w:rsidR="00DE2A5E" w:rsidRDefault="00DE2A5E" w:rsidP="00F31E3E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0C033E9E" w14:textId="77777777" w:rsidR="00DE2A5E" w:rsidRDefault="00DE2A5E" w:rsidP="00F31E3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7385E24D" w14:textId="77777777" w:rsidR="00DE2A5E" w:rsidRPr="00141EEE" w:rsidRDefault="00DE2A5E" w:rsidP="00F31E3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724798EF" w14:textId="77777777" w:rsidR="00DE2A5E" w:rsidRDefault="00DE2A5E" w:rsidP="00F31E3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3FC2F77E" w14:textId="77777777" w:rsidR="00DE2A5E" w:rsidRDefault="00DE2A5E" w:rsidP="00F31E3E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359D818E" w14:textId="77777777" w:rsidR="00DE2A5E" w:rsidRPr="00E31371" w:rsidRDefault="00DE2A5E" w:rsidP="00F31E3E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DE2A5E" w:rsidRPr="00E31371" w14:paraId="6279039E" w14:textId="77777777" w:rsidTr="00F31E3E">
        <w:trPr>
          <w:trHeight w:val="422"/>
        </w:trPr>
        <w:tc>
          <w:tcPr>
            <w:tcW w:w="4692" w:type="dxa"/>
            <w:shd w:val="clear" w:color="auto" w:fill="D9D9D9" w:themeFill="background1" w:themeFillShade="D9"/>
          </w:tcPr>
          <w:p w14:paraId="2353FB2F" w14:textId="77777777" w:rsidR="00DE2A5E" w:rsidRPr="006D0ED4" w:rsidRDefault="00DE2A5E" w:rsidP="00F31E3E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621" w:type="dxa"/>
            <w:shd w:val="clear" w:color="auto" w:fill="D9D9D9" w:themeFill="background1" w:themeFillShade="D9"/>
          </w:tcPr>
          <w:p w14:paraId="67D7F258" w14:textId="77777777" w:rsidR="00DE2A5E" w:rsidRPr="006D0ED4" w:rsidRDefault="00DE2A5E" w:rsidP="00F31E3E">
            <w:pPr>
              <w:spacing w:after="0"/>
              <w:jc w:val="center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DE2A5E" w:rsidRPr="00E31371" w14:paraId="118B2144" w14:textId="77777777" w:rsidTr="00F31E3E">
        <w:trPr>
          <w:trHeight w:val="2349"/>
        </w:trPr>
        <w:tc>
          <w:tcPr>
            <w:tcW w:w="4692" w:type="dxa"/>
          </w:tcPr>
          <w:p w14:paraId="578CA295" w14:textId="77777777" w:rsidR="00DE2A5E" w:rsidRPr="00A11AD6" w:rsidRDefault="00DE2A5E" w:rsidP="00F31E3E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9461455" w14:textId="77777777" w:rsidR="00DE2A5E" w:rsidRPr="00A11AD6" w:rsidRDefault="00DE2A5E" w:rsidP="00F31E3E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086D16E" w14:textId="77777777" w:rsidR="00DE2A5E" w:rsidRPr="00A11AD6" w:rsidRDefault="00DE2A5E" w:rsidP="00F31E3E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6F1D268D" w14:textId="77777777" w:rsidR="00DE2A5E" w:rsidRPr="00A11AD6" w:rsidRDefault="00DE2A5E" w:rsidP="00F31E3E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C5CD4E6" w14:textId="77777777" w:rsidR="00DE2A5E" w:rsidRPr="00A11AD6" w:rsidRDefault="00DE2A5E" w:rsidP="00F31E3E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0606821" w14:textId="77777777" w:rsidR="00DE2A5E" w:rsidRPr="00E31371" w:rsidRDefault="00DE2A5E" w:rsidP="00F31E3E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621" w:type="dxa"/>
          </w:tcPr>
          <w:p w14:paraId="2D877509" w14:textId="77777777" w:rsidR="00DE2A5E" w:rsidRPr="00A11AD6" w:rsidRDefault="00DE2A5E" w:rsidP="00F31E3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0A192D7" w14:textId="77777777" w:rsidR="00DE2A5E" w:rsidRPr="00E31371" w:rsidRDefault="00DE2A5E" w:rsidP="00F31E3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21861110" w14:textId="42F7BEF0" w:rsidR="00110575" w:rsidRDefault="00110575" w:rsidP="00F05C02">
      <w:pPr>
        <w:pStyle w:val="2"/>
        <w:numPr>
          <w:ilvl w:val="0"/>
          <w:numId w:val="0"/>
        </w:numPr>
      </w:pPr>
      <w:r w:rsidRPr="00873B98">
        <w:t>Problem 3</w:t>
      </w:r>
      <w:r>
        <w:t xml:space="preserve"> - </w:t>
      </w:r>
      <w:r w:rsidR="00F05E43" w:rsidRPr="00F05E43">
        <w:t>Inventory</w:t>
      </w:r>
    </w:p>
    <w:p w14:paraId="2B75A75B" w14:textId="152374A7" w:rsidR="00110575" w:rsidRDefault="00110575" w:rsidP="00110575">
      <w:pPr>
        <w:rPr>
          <w:rStyle w:val="a9"/>
          <w:lang w:val="bg-BG"/>
        </w:rPr>
      </w:pPr>
      <w:r>
        <w:rPr>
          <w:b/>
          <w:bCs/>
        </w:rPr>
        <w:t xml:space="preserve">Link: </w:t>
      </w:r>
      <w:hyperlink r:id="rId10" w:anchor="2" w:history="1">
        <w:r w:rsidR="00F05E43">
          <w:rPr>
            <w:rStyle w:val="a9"/>
          </w:rPr>
          <w:t>https://judge.softuni.org/Contests/Practice/Index/2028#2</w:t>
        </w:r>
      </w:hyperlink>
    </w:p>
    <w:p w14:paraId="721CE58B" w14:textId="77777777" w:rsidR="00F05E43" w:rsidRDefault="00F05E43" w:rsidP="00F05E43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599EF6C9" w14:textId="77777777" w:rsidR="00F05E43" w:rsidRDefault="00F05E43" w:rsidP="00F05E43">
      <w:pPr>
        <w:pStyle w:val="3"/>
      </w:pPr>
      <w:r>
        <w:t>Input / Constraints</w:t>
      </w:r>
    </w:p>
    <w:p w14:paraId="426E6F6F" w14:textId="77777777" w:rsidR="00F05E43" w:rsidRDefault="00F05E43" w:rsidP="00F05E43">
      <w:pPr>
        <w:spacing w:line="360" w:lineRule="auto"/>
        <w:jc w:val="both"/>
      </w:pPr>
      <w:r>
        <w:t>You will receive a journal with some collecting items, separated with a comma and a space (</w:t>
      </w:r>
      <w:r w:rsidRPr="00C60C75"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 w:rsidRPr="00B9232C">
        <w:rPr>
          <w:rFonts w:ascii="Consolas" w:hAnsi="Consolas"/>
          <w:b/>
          <w:bCs/>
        </w:rPr>
        <w:t>" - "</w:t>
      </w:r>
      <w:r>
        <w:t>:</w:t>
      </w:r>
    </w:p>
    <w:p w14:paraId="21B5DD2D" w14:textId="77777777" w:rsidR="00F05E43" w:rsidRDefault="00F05E43" w:rsidP="00F05E43">
      <w:pPr>
        <w:pStyle w:val="ac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58F2D7BF" w14:textId="77777777" w:rsidR="00F05E43" w:rsidRDefault="00F05E43" w:rsidP="00F05E43">
      <w:pPr>
        <w:pStyle w:val="ac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774B9067" w14:textId="77777777" w:rsidR="00F05E43" w:rsidRDefault="00F05E43" w:rsidP="00F05E43">
      <w:pPr>
        <w:pStyle w:val="ac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lastRenderedPageBreak/>
        <w:t>"Combine Items - {old_item}:{new_item}"</w:t>
      </w:r>
      <w:r>
        <w:t xml:space="preserve"> -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28EFAD57" w14:textId="77777777" w:rsidR="00F05E43" w:rsidRDefault="00F05E43" w:rsidP="00F05E43">
      <w:pPr>
        <w:pStyle w:val="ac"/>
        <w:numPr>
          <w:ilvl w:val="0"/>
          <w:numId w:val="34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0DD9A811" w14:textId="77777777" w:rsidR="00F05E43" w:rsidRDefault="00F05E43" w:rsidP="00F05E43">
      <w:pPr>
        <w:pStyle w:val="3"/>
      </w:pPr>
      <w:r>
        <w:t>Output</w:t>
      </w:r>
    </w:p>
    <w:p w14:paraId="72115643" w14:textId="77777777" w:rsidR="00F05E43" w:rsidRDefault="00F05E43" w:rsidP="00F05E43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737E9461" w14:textId="77777777" w:rsidR="00C13175" w:rsidRPr="00F05E43" w:rsidRDefault="00C13175" w:rsidP="00110575">
      <w:pPr>
        <w:rPr>
          <w:iCs/>
          <w:lang w:val="bg-BG"/>
        </w:rPr>
      </w:pPr>
    </w:p>
    <w:p w14:paraId="59C74525" w14:textId="03D90E70" w:rsidR="00110575" w:rsidRPr="00632867" w:rsidRDefault="00110575" w:rsidP="00110575">
      <w:pPr>
        <w:pStyle w:val="3"/>
      </w:pPr>
      <w:r>
        <w:t>Examples</w:t>
      </w:r>
    </w:p>
    <w:tbl>
      <w:tblPr>
        <w:tblStyle w:val="af"/>
        <w:tblW w:w="96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5670"/>
      </w:tblGrid>
      <w:tr w:rsidR="00434785" w14:paraId="1AEF6E47" w14:textId="77777777" w:rsidTr="00EA6CDD"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75F204" w14:textId="77777777" w:rsidR="00434785" w:rsidRDefault="00434785" w:rsidP="00EA6CD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D2756B" w14:textId="77777777" w:rsidR="00434785" w:rsidRDefault="00434785" w:rsidP="00EA6CD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34785" w14:paraId="7FD62BA2" w14:textId="77777777" w:rsidTr="00EA6CDD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65C8D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67F9875B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Wood, Sword', </w:t>
            </w:r>
          </w:p>
          <w:p w14:paraId="6ACA8AE4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llect - Gold', </w:t>
            </w:r>
          </w:p>
          <w:p w14:paraId="773F4F0D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Wood', </w:t>
            </w:r>
          </w:p>
          <w:p w14:paraId="52C89A3C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74D1DB04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CC25E2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434785" w14:paraId="03228551" w14:textId="77777777" w:rsidTr="00EA6CDD">
        <w:trPr>
          <w:trHeight w:val="406"/>
        </w:trPr>
        <w:tc>
          <w:tcPr>
            <w:tcW w:w="3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54F291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[</w:t>
            </w:r>
          </w:p>
          <w:p w14:paraId="13EA8350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Iron, Sword',</w:t>
            </w:r>
          </w:p>
          <w:p w14:paraId="26BC575A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Drop - Bronze',</w:t>
            </w:r>
          </w:p>
          <w:p w14:paraId="226FCF85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ombine Items - Sword:Bow',</w:t>
            </w:r>
          </w:p>
          <w:p w14:paraId="3678E128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Renew - Iron',</w:t>
            </w:r>
          </w:p>
          <w:p w14:paraId="56628C14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 'Craft!'</w:t>
            </w:r>
          </w:p>
          <w:p w14:paraId="1DA4BF39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8AD05" w14:textId="77777777" w:rsidR="00434785" w:rsidRDefault="00434785" w:rsidP="00EA6CD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37D2879F" w14:textId="77777777" w:rsidR="00D96C56" w:rsidRPr="00D96C56" w:rsidRDefault="00D96C56" w:rsidP="00D96C56"/>
    <w:sectPr w:rsidR="00D96C56" w:rsidRPr="00D96C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15E555" w14:textId="77777777" w:rsidR="001020C6" w:rsidRDefault="001020C6" w:rsidP="008068A2">
      <w:pPr>
        <w:spacing w:after="0" w:line="240" w:lineRule="auto"/>
      </w:pPr>
      <w:r>
        <w:separator/>
      </w:r>
    </w:p>
  </w:endnote>
  <w:endnote w:type="continuationSeparator" w:id="0">
    <w:p w14:paraId="0661D8E7" w14:textId="77777777" w:rsidR="001020C6" w:rsidRDefault="001020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8B71A" w14:textId="77777777" w:rsidR="001020C6" w:rsidRDefault="001020C6" w:rsidP="008068A2">
      <w:pPr>
        <w:spacing w:after="0" w:line="240" w:lineRule="auto"/>
      </w:pPr>
      <w:r>
        <w:separator/>
      </w:r>
    </w:p>
  </w:footnote>
  <w:footnote w:type="continuationSeparator" w:id="0">
    <w:p w14:paraId="61267E17" w14:textId="77777777" w:rsidR="001020C6" w:rsidRDefault="001020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6016310">
    <w:abstractNumId w:val="5"/>
  </w:num>
  <w:num w:numId="2" w16cid:durableId="1308703283">
    <w:abstractNumId w:val="22"/>
  </w:num>
  <w:num w:numId="3" w16cid:durableId="755595172">
    <w:abstractNumId w:val="26"/>
  </w:num>
  <w:num w:numId="4" w16cid:durableId="63652809">
    <w:abstractNumId w:val="7"/>
  </w:num>
  <w:num w:numId="5" w16cid:durableId="1529873101">
    <w:abstractNumId w:val="9"/>
  </w:num>
  <w:num w:numId="6" w16cid:durableId="645822834">
    <w:abstractNumId w:val="13"/>
  </w:num>
  <w:num w:numId="7" w16cid:durableId="19815805">
    <w:abstractNumId w:val="4"/>
  </w:num>
  <w:num w:numId="8" w16cid:durableId="1249735733">
    <w:abstractNumId w:val="24"/>
  </w:num>
  <w:num w:numId="9" w16cid:durableId="722752860">
    <w:abstractNumId w:val="11"/>
  </w:num>
  <w:num w:numId="10" w16cid:durableId="53161725">
    <w:abstractNumId w:val="3"/>
  </w:num>
  <w:num w:numId="11" w16cid:durableId="2106337725">
    <w:abstractNumId w:val="6"/>
  </w:num>
  <w:num w:numId="12" w16cid:durableId="785277132">
    <w:abstractNumId w:val="17"/>
  </w:num>
  <w:num w:numId="13" w16cid:durableId="165900637">
    <w:abstractNumId w:val="2"/>
  </w:num>
  <w:num w:numId="14" w16cid:durableId="761144350">
    <w:abstractNumId w:val="14"/>
  </w:num>
  <w:num w:numId="15" w16cid:durableId="656081274">
    <w:abstractNumId w:val="12"/>
  </w:num>
  <w:num w:numId="16" w16cid:durableId="1676490626">
    <w:abstractNumId w:val="10"/>
  </w:num>
  <w:num w:numId="17" w16cid:durableId="1195342946">
    <w:abstractNumId w:val="21"/>
  </w:num>
  <w:num w:numId="18" w16cid:durableId="2094087102">
    <w:abstractNumId w:val="15"/>
  </w:num>
  <w:num w:numId="19" w16cid:durableId="257907768">
    <w:abstractNumId w:val="19"/>
  </w:num>
  <w:num w:numId="20" w16cid:durableId="1214384818">
    <w:abstractNumId w:val="25"/>
  </w:num>
  <w:num w:numId="21" w16cid:durableId="1740130193">
    <w:abstractNumId w:val="16"/>
  </w:num>
  <w:num w:numId="22" w16cid:durableId="243074014">
    <w:abstractNumId w:val="0"/>
  </w:num>
  <w:num w:numId="23" w16cid:durableId="513617600">
    <w:abstractNumId w:val="1"/>
  </w:num>
  <w:num w:numId="24" w16cid:durableId="1954626445">
    <w:abstractNumId w:val="20"/>
  </w:num>
  <w:num w:numId="25" w16cid:durableId="884953024">
    <w:abstractNumId w:val="23"/>
  </w:num>
  <w:num w:numId="26" w16cid:durableId="2023509873">
    <w:abstractNumId w:val="8"/>
  </w:num>
  <w:num w:numId="27" w16cid:durableId="1632902942">
    <w:abstractNumId w:val="17"/>
  </w:num>
  <w:num w:numId="28" w16cid:durableId="163594628">
    <w:abstractNumId w:val="23"/>
  </w:num>
  <w:num w:numId="29" w16cid:durableId="53741177">
    <w:abstractNumId w:val="6"/>
  </w:num>
  <w:num w:numId="30" w16cid:durableId="925571720">
    <w:abstractNumId w:val="9"/>
  </w:num>
  <w:num w:numId="31" w16cid:durableId="51387386">
    <w:abstractNumId w:val="26"/>
  </w:num>
  <w:num w:numId="32" w16cid:durableId="1694653514">
    <w:abstractNumId w:val="7"/>
  </w:num>
  <w:num w:numId="33" w16cid:durableId="1823961012">
    <w:abstractNumId w:val="22"/>
  </w:num>
  <w:num w:numId="34" w16cid:durableId="1919709761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NKwFAKhw8bw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7090C"/>
    <w:rsid w:val="0008559D"/>
    <w:rsid w:val="00086727"/>
    <w:rsid w:val="0009209B"/>
    <w:rsid w:val="000A6794"/>
    <w:rsid w:val="000B39E6"/>
    <w:rsid w:val="000B56F0"/>
    <w:rsid w:val="000C5361"/>
    <w:rsid w:val="001020C6"/>
    <w:rsid w:val="00103906"/>
    <w:rsid w:val="00110575"/>
    <w:rsid w:val="001275B9"/>
    <w:rsid w:val="00142C75"/>
    <w:rsid w:val="001449E8"/>
    <w:rsid w:val="00150305"/>
    <w:rsid w:val="001619DF"/>
    <w:rsid w:val="00164CDC"/>
    <w:rsid w:val="00167CF1"/>
    <w:rsid w:val="00171021"/>
    <w:rsid w:val="00175E1D"/>
    <w:rsid w:val="001837BD"/>
    <w:rsid w:val="00183A2C"/>
    <w:rsid w:val="0018746E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6D6"/>
    <w:rsid w:val="004311CA"/>
    <w:rsid w:val="00434785"/>
    <w:rsid w:val="004557C3"/>
    <w:rsid w:val="0047331A"/>
    <w:rsid w:val="0047640B"/>
    <w:rsid w:val="0047644B"/>
    <w:rsid w:val="00476D4B"/>
    <w:rsid w:val="00491748"/>
    <w:rsid w:val="004A47EC"/>
    <w:rsid w:val="004A6C4C"/>
    <w:rsid w:val="004A7E77"/>
    <w:rsid w:val="004B0253"/>
    <w:rsid w:val="004C0A80"/>
    <w:rsid w:val="004D03E1"/>
    <w:rsid w:val="004D29A9"/>
    <w:rsid w:val="004D55A4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B386A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6C0C"/>
    <w:rsid w:val="00695634"/>
    <w:rsid w:val="006A2226"/>
    <w:rsid w:val="006A2531"/>
    <w:rsid w:val="006B47FC"/>
    <w:rsid w:val="006D239A"/>
    <w:rsid w:val="006E1302"/>
    <w:rsid w:val="006E2245"/>
    <w:rsid w:val="006E3E64"/>
    <w:rsid w:val="006E55B4"/>
    <w:rsid w:val="006E7E50"/>
    <w:rsid w:val="00704432"/>
    <w:rsid w:val="007051DF"/>
    <w:rsid w:val="00724DA4"/>
    <w:rsid w:val="00724EC2"/>
    <w:rsid w:val="007623D1"/>
    <w:rsid w:val="00763912"/>
    <w:rsid w:val="0076543D"/>
    <w:rsid w:val="00774E44"/>
    <w:rsid w:val="00783FCE"/>
    <w:rsid w:val="00785258"/>
    <w:rsid w:val="00791F02"/>
    <w:rsid w:val="0079324A"/>
    <w:rsid w:val="00794EEE"/>
    <w:rsid w:val="007A635E"/>
    <w:rsid w:val="007B3686"/>
    <w:rsid w:val="007C2C37"/>
    <w:rsid w:val="007C32A5"/>
    <w:rsid w:val="007C3DFC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1583B"/>
    <w:rsid w:val="00836CA4"/>
    <w:rsid w:val="0085184F"/>
    <w:rsid w:val="00861625"/>
    <w:rsid w:val="008617B5"/>
    <w:rsid w:val="00870828"/>
    <w:rsid w:val="00876C78"/>
    <w:rsid w:val="00877FC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D1B"/>
    <w:rsid w:val="00941FFF"/>
    <w:rsid w:val="0094519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1755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A5D4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175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E2A5E"/>
    <w:rsid w:val="00DF00FA"/>
    <w:rsid w:val="00DF57D8"/>
    <w:rsid w:val="00DF6F6D"/>
    <w:rsid w:val="00E032C5"/>
    <w:rsid w:val="00E062DD"/>
    <w:rsid w:val="00E11FCB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5EFC"/>
    <w:rsid w:val="00ED73C4"/>
    <w:rsid w:val="00EF255E"/>
    <w:rsid w:val="00F05C02"/>
    <w:rsid w:val="00F05E43"/>
    <w:rsid w:val="00F20B48"/>
    <w:rsid w:val="00F258BA"/>
    <w:rsid w:val="00F27E9C"/>
    <w:rsid w:val="00F41F41"/>
    <w:rsid w:val="00F46918"/>
    <w:rsid w:val="00F46DDE"/>
    <w:rsid w:val="00F6257A"/>
    <w:rsid w:val="00F655ED"/>
    <w:rsid w:val="00F66926"/>
    <w:rsid w:val="00F7033C"/>
    <w:rsid w:val="00F96D0D"/>
    <w:rsid w:val="00F976AD"/>
    <w:rsid w:val="00FA3D74"/>
    <w:rsid w:val="00FA6461"/>
    <w:rsid w:val="00FB08CA"/>
    <w:rsid w:val="00FE038F"/>
    <w:rsid w:val="00FE2B6F"/>
    <w:rsid w:val="00FF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8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0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</Pages>
  <Words>933</Words>
  <Characters>5320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Mid Exam Prep</vt:lpstr>
      <vt:lpstr>SoftUni Document</vt:lpstr>
    </vt:vector>
  </TitlesOfParts>
  <Company>SoftUni – https://softuni.org</Company>
  <LinksUpToDate>false</LinksUpToDate>
  <CharactersWithSpaces>6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Mid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6</cp:revision>
  <cp:lastPrinted>2023-05-11T11:25:00Z</cp:lastPrinted>
  <dcterms:created xsi:type="dcterms:W3CDTF">2022-01-05T12:34:00Z</dcterms:created>
  <dcterms:modified xsi:type="dcterms:W3CDTF">2024-12-19T08:37:00Z</dcterms:modified>
  <cp:category>computer programming;programming;software development;software engineering</cp:category>
</cp:coreProperties>
</file>